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24ED05" w14:textId="77777777" w:rsidR="00B01C80" w:rsidRPr="0010791C" w:rsidRDefault="00195B88" w:rsidP="0010791C">
      <w:pPr>
        <w:rPr>
          <w:b/>
          <w:bCs/>
          <w:sz w:val="38"/>
          <w:szCs w:val="38"/>
        </w:rPr>
      </w:pPr>
      <w:r>
        <w:rPr>
          <w:b/>
          <w:bCs/>
          <w:sz w:val="38"/>
          <w:szCs w:val="38"/>
        </w:rPr>
        <w:t xml:space="preserve">Microprocessor and Computer Architecture </w:t>
      </w:r>
      <w:r w:rsidR="00B00B89" w:rsidRPr="0010791C">
        <w:rPr>
          <w:b/>
          <w:bCs/>
          <w:sz w:val="38"/>
          <w:szCs w:val="38"/>
        </w:rPr>
        <w:t>Laboratory</w:t>
      </w:r>
    </w:p>
    <w:p w14:paraId="10A5B116" w14:textId="77777777" w:rsidR="00B00B89" w:rsidRDefault="00B00B89" w:rsidP="00B00B89">
      <w:pPr>
        <w:jc w:val="center"/>
        <w:rPr>
          <w:b/>
          <w:bCs/>
          <w:sz w:val="38"/>
          <w:szCs w:val="38"/>
        </w:rPr>
      </w:pPr>
      <w:r w:rsidRPr="00B00B89">
        <w:rPr>
          <w:b/>
          <w:bCs/>
          <w:sz w:val="38"/>
          <w:szCs w:val="38"/>
        </w:rPr>
        <w:t>UE19CS2</w:t>
      </w:r>
      <w:r w:rsidR="00195B88">
        <w:rPr>
          <w:b/>
          <w:bCs/>
          <w:sz w:val="38"/>
          <w:szCs w:val="38"/>
        </w:rPr>
        <w:t>56</w:t>
      </w:r>
    </w:p>
    <w:p w14:paraId="3F874B6B" w14:textId="77777777" w:rsidR="00B00B89" w:rsidRPr="00B00B89" w:rsidRDefault="00575DC4" w:rsidP="00B00B89">
      <w:pPr>
        <w:jc w:val="center"/>
        <w:rPr>
          <w:b/>
          <w:bCs/>
          <w:sz w:val="38"/>
          <w:szCs w:val="38"/>
        </w:rPr>
      </w:pPr>
      <w:r>
        <w:rPr>
          <w:b/>
          <w:bCs/>
          <w:sz w:val="38"/>
          <w:szCs w:val="38"/>
        </w:rPr>
        <w:t>4th</w:t>
      </w:r>
      <w:r w:rsidR="00B00B89">
        <w:rPr>
          <w:b/>
          <w:bCs/>
          <w:sz w:val="38"/>
          <w:szCs w:val="38"/>
        </w:rPr>
        <w:t xml:space="preserve"> Semester, Academic Year 2020-21</w:t>
      </w:r>
    </w:p>
    <w:p w14:paraId="44652B14" w14:textId="77777777" w:rsidR="00B00B89" w:rsidRDefault="00B00B89" w:rsidP="00B00B89">
      <w:pPr>
        <w:jc w:val="center"/>
        <w:rPr>
          <w:sz w:val="38"/>
          <w:szCs w:val="38"/>
        </w:rPr>
      </w:pPr>
      <w:r>
        <w:rPr>
          <w:sz w:val="38"/>
          <w:szCs w:val="38"/>
        </w:rPr>
        <w:t xml:space="preserve">                         Date:</w:t>
      </w:r>
      <w:r w:rsidR="00733A57">
        <w:rPr>
          <w:sz w:val="38"/>
          <w:szCs w:val="38"/>
        </w:rPr>
        <w:t>10-4-20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82"/>
        <w:gridCol w:w="3517"/>
        <w:gridCol w:w="1677"/>
      </w:tblGrid>
      <w:tr w:rsidR="00B00B89" w14:paraId="608C3976" w14:textId="77777777" w:rsidTr="00B00B89">
        <w:tc>
          <w:tcPr>
            <w:tcW w:w="4675" w:type="dxa"/>
          </w:tcPr>
          <w:p w14:paraId="7832649F" w14:textId="0D2F9629" w:rsidR="00B00B89" w:rsidRDefault="00B00B89" w:rsidP="00B00B89">
            <w:pPr>
              <w:rPr>
                <w:sz w:val="38"/>
                <w:szCs w:val="38"/>
              </w:rPr>
            </w:pPr>
            <w:r>
              <w:rPr>
                <w:sz w:val="38"/>
                <w:szCs w:val="38"/>
              </w:rPr>
              <w:t xml:space="preserve">Name: </w:t>
            </w:r>
            <w:r w:rsidR="00733A57">
              <w:rPr>
                <w:sz w:val="38"/>
                <w:szCs w:val="38"/>
              </w:rPr>
              <w:t>A</w:t>
            </w:r>
            <w:r w:rsidR="0006090C">
              <w:rPr>
                <w:sz w:val="38"/>
                <w:szCs w:val="38"/>
              </w:rPr>
              <w:t xml:space="preserve">chyut </w:t>
            </w:r>
            <w:proofErr w:type="spellStart"/>
            <w:r w:rsidR="0006090C">
              <w:rPr>
                <w:sz w:val="38"/>
                <w:szCs w:val="38"/>
              </w:rPr>
              <w:t>Jagini</w:t>
            </w:r>
            <w:proofErr w:type="spellEnd"/>
          </w:p>
        </w:tc>
        <w:tc>
          <w:tcPr>
            <w:tcW w:w="3510" w:type="dxa"/>
          </w:tcPr>
          <w:p w14:paraId="404B171B" w14:textId="5DCEB677" w:rsidR="00B00B89" w:rsidRDefault="00B00B89" w:rsidP="00B00B89">
            <w:pPr>
              <w:rPr>
                <w:sz w:val="38"/>
                <w:szCs w:val="38"/>
              </w:rPr>
            </w:pPr>
            <w:proofErr w:type="gramStart"/>
            <w:r>
              <w:rPr>
                <w:sz w:val="38"/>
                <w:szCs w:val="38"/>
              </w:rPr>
              <w:t>SRN:</w:t>
            </w:r>
            <w:r w:rsidR="00733A57">
              <w:rPr>
                <w:sz w:val="38"/>
                <w:szCs w:val="38"/>
              </w:rPr>
              <w:t>PES</w:t>
            </w:r>
            <w:proofErr w:type="gramEnd"/>
            <w:r w:rsidR="00733A57">
              <w:rPr>
                <w:sz w:val="38"/>
                <w:szCs w:val="38"/>
              </w:rPr>
              <w:t>2UG19CS01</w:t>
            </w:r>
            <w:r w:rsidR="0006090C">
              <w:rPr>
                <w:sz w:val="38"/>
                <w:szCs w:val="38"/>
              </w:rPr>
              <w:t>3</w:t>
            </w:r>
          </w:p>
          <w:p w14:paraId="1BC23DA7" w14:textId="77777777" w:rsidR="00B00B89" w:rsidRDefault="00B00B89" w:rsidP="00B00B89">
            <w:pPr>
              <w:rPr>
                <w:sz w:val="38"/>
                <w:szCs w:val="38"/>
              </w:rPr>
            </w:pPr>
          </w:p>
        </w:tc>
        <w:tc>
          <w:tcPr>
            <w:tcW w:w="1165" w:type="dxa"/>
          </w:tcPr>
          <w:p w14:paraId="05C3F727" w14:textId="77777777" w:rsidR="00B00B89" w:rsidRDefault="00B00B89" w:rsidP="00B00B89">
            <w:pPr>
              <w:rPr>
                <w:sz w:val="38"/>
                <w:szCs w:val="38"/>
              </w:rPr>
            </w:pPr>
            <w:proofErr w:type="spellStart"/>
            <w:r>
              <w:rPr>
                <w:sz w:val="38"/>
                <w:szCs w:val="38"/>
              </w:rPr>
              <w:t>Section</w:t>
            </w:r>
            <w:r w:rsidR="00733A57">
              <w:rPr>
                <w:sz w:val="38"/>
                <w:szCs w:val="38"/>
              </w:rPr>
              <w:t>:A</w:t>
            </w:r>
            <w:proofErr w:type="spellEnd"/>
          </w:p>
          <w:p w14:paraId="49ED5195" w14:textId="77777777" w:rsidR="00B00B89" w:rsidRDefault="00B00B89" w:rsidP="00B00B89">
            <w:pPr>
              <w:rPr>
                <w:sz w:val="38"/>
                <w:szCs w:val="38"/>
              </w:rPr>
            </w:pPr>
          </w:p>
          <w:p w14:paraId="305FA6BC" w14:textId="77777777" w:rsidR="00B00B89" w:rsidRDefault="00B00B89" w:rsidP="00B00B89">
            <w:pPr>
              <w:rPr>
                <w:sz w:val="38"/>
                <w:szCs w:val="38"/>
              </w:rPr>
            </w:pPr>
          </w:p>
        </w:tc>
      </w:tr>
    </w:tbl>
    <w:p w14:paraId="7E85426C" w14:textId="77777777" w:rsidR="003F1870" w:rsidRDefault="003F1870" w:rsidP="00B00B89">
      <w:pPr>
        <w:jc w:val="center"/>
        <w:rPr>
          <w:sz w:val="38"/>
          <w:szCs w:val="38"/>
        </w:rPr>
      </w:pPr>
    </w:p>
    <w:p w14:paraId="59523247" w14:textId="77777777" w:rsidR="00B00B89" w:rsidRDefault="00B00B89" w:rsidP="00575DC4">
      <w:pPr>
        <w:rPr>
          <w:sz w:val="38"/>
          <w:szCs w:val="38"/>
        </w:rPr>
      </w:pPr>
      <w:r>
        <w:rPr>
          <w:sz w:val="38"/>
          <w:szCs w:val="38"/>
        </w:rPr>
        <w:t>Week#____</w:t>
      </w:r>
      <w:r w:rsidR="00FD43DD">
        <w:rPr>
          <w:sz w:val="38"/>
          <w:szCs w:val="38"/>
        </w:rPr>
        <w:t>10</w:t>
      </w:r>
      <w:r>
        <w:rPr>
          <w:sz w:val="38"/>
          <w:szCs w:val="38"/>
        </w:rPr>
        <w:t xml:space="preserve">______Program </w:t>
      </w:r>
      <w:r w:rsidR="00575DC4">
        <w:rPr>
          <w:sz w:val="38"/>
          <w:szCs w:val="38"/>
        </w:rPr>
        <w:t xml:space="preserve">Number: </w:t>
      </w:r>
      <w:r>
        <w:rPr>
          <w:sz w:val="38"/>
          <w:szCs w:val="38"/>
        </w:rPr>
        <w:t>____</w:t>
      </w:r>
      <w:r w:rsidR="00D2639A">
        <w:rPr>
          <w:sz w:val="38"/>
          <w:szCs w:val="38"/>
        </w:rPr>
        <w:t>1</w:t>
      </w:r>
      <w:r>
        <w:rPr>
          <w:sz w:val="38"/>
          <w:szCs w:val="38"/>
        </w:rPr>
        <w:t>__</w:t>
      </w:r>
    </w:p>
    <w:p w14:paraId="415FB02D" w14:textId="77777777" w:rsidR="004A1CE2" w:rsidRPr="004A1CE2" w:rsidRDefault="004A1CE2" w:rsidP="004A1CE2">
      <w:pPr>
        <w:rPr>
          <w:lang w:val="en-IN"/>
        </w:rPr>
      </w:pPr>
    </w:p>
    <w:p w14:paraId="0EF674C9" w14:textId="77777777" w:rsidR="00FD43DD" w:rsidRDefault="00FD43DD" w:rsidP="00FD43DD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  <w:lang w:eastAsia="en-IN"/>
        </w:rPr>
        <w:t>Given a C- Code convert it in its equivalent A</w:t>
      </w:r>
      <w:r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  <w:lang w:eastAsia="en-IN"/>
        </w:rPr>
        <w:t>RM</w:t>
      </w:r>
      <w:r w:rsidRPr="007F5D9D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  <w:lang w:eastAsia="en-IN"/>
        </w:rPr>
        <w:t xml:space="preserve"> Code.</w:t>
      </w:r>
    </w:p>
    <w:p w14:paraId="1FEAEC9B" w14:textId="77777777" w:rsidR="00FD43DD" w:rsidRDefault="00FD43DD" w:rsidP="00FD43DD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  <w:lang w:eastAsia="en-IN"/>
        </w:rPr>
        <w:t>These programs need to be executed on ARMSIM Simulator</w:t>
      </w:r>
    </w:p>
    <w:p w14:paraId="1283C8E2" w14:textId="77777777" w:rsidR="00FD43DD" w:rsidRPr="007F5D9D" w:rsidRDefault="00FD43DD" w:rsidP="00FD43DD">
      <w:pPr>
        <w:shd w:val="clear" w:color="auto" w:fill="FFFFFF"/>
        <w:spacing w:after="0"/>
        <w:rPr>
          <w:b/>
          <w:bCs/>
          <w:sz w:val="32"/>
          <w:szCs w:val="32"/>
        </w:rPr>
      </w:pPr>
    </w:p>
    <w:p w14:paraId="64BE4005" w14:textId="77777777" w:rsidR="00FD43DD" w:rsidRDefault="00FD43DD" w:rsidP="00FD43DD">
      <w:pPr>
        <w:pStyle w:val="ListParagraph"/>
        <w:numPr>
          <w:ilvl w:val="0"/>
          <w:numId w:val="43"/>
        </w:numPr>
        <w:shd w:val="clear" w:color="auto" w:fill="FFFFFF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FD43D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x = (a + b) - c;</w:t>
      </w:r>
    </w:p>
    <w:p w14:paraId="71AAE950" w14:textId="77777777" w:rsidR="00FD43DD" w:rsidRDefault="00733A57" w:rsidP="00FD43DD">
      <w:pPr>
        <w:pStyle w:val="ListParagraph"/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  <w:lang w:eastAsia="en-IN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  <w:lang w:eastAsia="en-IN"/>
        </w:rPr>
        <w:t>R0=a</w:t>
      </w:r>
    </w:p>
    <w:p w14:paraId="44C598AD" w14:textId="77777777" w:rsidR="00733A57" w:rsidRDefault="00733A57" w:rsidP="00FD43DD">
      <w:pPr>
        <w:pStyle w:val="ListParagraph"/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  <w:lang w:eastAsia="en-IN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  <w:lang w:eastAsia="en-IN"/>
        </w:rPr>
        <w:t>R1=b</w:t>
      </w:r>
    </w:p>
    <w:p w14:paraId="6B7EED00" w14:textId="77777777" w:rsidR="00733A57" w:rsidRDefault="00733A57" w:rsidP="00FD43DD">
      <w:pPr>
        <w:pStyle w:val="ListParagraph"/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  <w:lang w:eastAsia="en-IN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  <w:lang w:eastAsia="en-IN"/>
        </w:rPr>
        <w:t>R2=c</w:t>
      </w:r>
    </w:p>
    <w:p w14:paraId="7F571620" w14:textId="77777777" w:rsidR="00733A57" w:rsidRPr="00FD43DD" w:rsidRDefault="00733A57" w:rsidP="00FD43DD">
      <w:pPr>
        <w:pStyle w:val="ListParagraph"/>
        <w:shd w:val="clear" w:color="auto" w:fill="FFFFFF"/>
        <w:rPr>
          <w:rFonts w:ascii="Times New Roman" w:eastAsia="Times New Roman" w:hAnsi="Times New Roman" w:cs="Times New Roman"/>
          <w:b/>
          <w:color w:val="222222"/>
          <w:sz w:val="32"/>
          <w:szCs w:val="32"/>
          <w:lang w:eastAsia="en-IN"/>
        </w:rPr>
      </w:pPr>
      <w:r>
        <w:rPr>
          <w:rFonts w:ascii="Times New Roman" w:eastAsia="Times New Roman" w:hAnsi="Times New Roman" w:cs="Times New Roman"/>
          <w:b/>
          <w:color w:val="222222"/>
          <w:sz w:val="32"/>
          <w:szCs w:val="32"/>
          <w:lang w:eastAsia="en-IN"/>
        </w:rPr>
        <w:t>R3=x</w:t>
      </w:r>
    </w:p>
    <w:p w14:paraId="4AF8D704" w14:textId="77777777" w:rsidR="00FD43DD" w:rsidRDefault="00FD43DD" w:rsidP="00FD43DD">
      <w:pPr>
        <w:pStyle w:val="ListParagraph"/>
        <w:shd w:val="clear" w:color="auto" w:fill="FFFFFF"/>
        <w:rPr>
          <w:rFonts w:ascii="Times New Roman" w:eastAsia="Times New Roman" w:hAnsi="Times New Roman" w:cs="Times New Roman"/>
          <w:b/>
          <w:color w:val="FF0000"/>
          <w:sz w:val="32"/>
          <w:szCs w:val="32"/>
          <w:lang w:eastAsia="en-IN"/>
        </w:rPr>
      </w:pPr>
      <w:r w:rsidRPr="00FD43DD">
        <w:rPr>
          <w:rFonts w:ascii="Times New Roman" w:eastAsia="Times New Roman" w:hAnsi="Times New Roman" w:cs="Times New Roman"/>
          <w:b/>
          <w:color w:val="FF0000"/>
          <w:sz w:val="32"/>
          <w:szCs w:val="32"/>
          <w:lang w:eastAsia="en-IN"/>
        </w:rPr>
        <w:t xml:space="preserve">ARM Assembly Language Code </w:t>
      </w:r>
    </w:p>
    <w:p w14:paraId="475D8500" w14:textId="77777777" w:rsidR="00733A57" w:rsidRPr="00733A57" w:rsidRDefault="00733A57" w:rsidP="00733A57">
      <w:pPr>
        <w:pStyle w:val="ListParagraph"/>
        <w:shd w:val="clear" w:color="auto" w:fill="FFFFFF"/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</w:pPr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MOV R</w:t>
      </w:r>
      <w:proofErr w:type="gramStart"/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0,#</w:t>
      </w:r>
      <w:proofErr w:type="gramEnd"/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2</w:t>
      </w:r>
    </w:p>
    <w:p w14:paraId="69C434F4" w14:textId="77777777" w:rsidR="00733A57" w:rsidRPr="00733A57" w:rsidRDefault="00733A57" w:rsidP="00733A57">
      <w:pPr>
        <w:pStyle w:val="ListParagraph"/>
        <w:shd w:val="clear" w:color="auto" w:fill="FFFFFF"/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</w:pPr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MOV R</w:t>
      </w:r>
      <w:proofErr w:type="gramStart"/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1,#</w:t>
      </w:r>
      <w:proofErr w:type="gramEnd"/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3</w:t>
      </w:r>
    </w:p>
    <w:p w14:paraId="27305A52" w14:textId="77777777" w:rsidR="00733A57" w:rsidRPr="00733A57" w:rsidRDefault="00733A57" w:rsidP="00733A57">
      <w:pPr>
        <w:pStyle w:val="ListParagraph"/>
        <w:shd w:val="clear" w:color="auto" w:fill="FFFFFF"/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</w:pPr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MOV R</w:t>
      </w:r>
      <w:proofErr w:type="gramStart"/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2,#</w:t>
      </w:r>
      <w:proofErr w:type="gramEnd"/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4</w:t>
      </w:r>
    </w:p>
    <w:p w14:paraId="0505C1ED" w14:textId="77777777" w:rsidR="00733A57" w:rsidRPr="00733A57" w:rsidRDefault="00733A57" w:rsidP="00733A57">
      <w:pPr>
        <w:pStyle w:val="ListParagraph"/>
        <w:shd w:val="clear" w:color="auto" w:fill="FFFFFF"/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</w:pPr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ADD R</w:t>
      </w:r>
      <w:proofErr w:type="gramStart"/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3,R</w:t>
      </w:r>
      <w:proofErr w:type="gramEnd"/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1,R0</w:t>
      </w:r>
    </w:p>
    <w:p w14:paraId="48ED552C" w14:textId="77777777" w:rsidR="00733A57" w:rsidRPr="00733A57" w:rsidRDefault="00733A57" w:rsidP="00733A57">
      <w:pPr>
        <w:pStyle w:val="ListParagraph"/>
        <w:shd w:val="clear" w:color="auto" w:fill="FFFFFF"/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</w:pPr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SUB R</w:t>
      </w:r>
      <w:proofErr w:type="gramStart"/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3,R</w:t>
      </w:r>
      <w:proofErr w:type="gramEnd"/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3,R2</w:t>
      </w:r>
    </w:p>
    <w:p w14:paraId="53E95C0A" w14:textId="77777777" w:rsidR="00FD43DD" w:rsidRDefault="00FD43DD" w:rsidP="00FD43DD">
      <w:pPr>
        <w:pStyle w:val="ListParagraph"/>
        <w:shd w:val="clear" w:color="auto" w:fill="FFFFFF"/>
        <w:rPr>
          <w:rFonts w:ascii="Times New Roman" w:eastAsia="Times New Roman" w:hAnsi="Times New Roman" w:cs="Times New Roman"/>
          <w:b/>
          <w:color w:val="FF0000"/>
          <w:sz w:val="32"/>
          <w:szCs w:val="32"/>
          <w:lang w:eastAsia="en-IN"/>
        </w:rPr>
      </w:pPr>
      <w:r w:rsidRPr="00FD43DD">
        <w:rPr>
          <w:rFonts w:ascii="Times New Roman" w:eastAsia="Times New Roman" w:hAnsi="Times New Roman" w:cs="Times New Roman"/>
          <w:b/>
          <w:color w:val="FF0000"/>
          <w:sz w:val="32"/>
          <w:szCs w:val="32"/>
          <w:lang w:eastAsia="en-IN"/>
        </w:rPr>
        <w:t>Screenshot showing the value of x, a, b, c in the register window.</w:t>
      </w:r>
    </w:p>
    <w:p w14:paraId="3A7CCA6B" w14:textId="77777777" w:rsidR="00733A57" w:rsidRPr="00FD43DD" w:rsidRDefault="00733A57" w:rsidP="00FD43DD">
      <w:pPr>
        <w:pStyle w:val="ListParagraph"/>
        <w:shd w:val="clear" w:color="auto" w:fill="FFFFFF"/>
        <w:rPr>
          <w:rFonts w:ascii="Times New Roman" w:eastAsia="Times New Roman" w:hAnsi="Times New Roman" w:cs="Times New Roman"/>
          <w:b/>
          <w:color w:val="FF0000"/>
          <w:sz w:val="32"/>
          <w:szCs w:val="32"/>
          <w:lang w:eastAsia="en-IN"/>
        </w:rPr>
      </w:pPr>
      <w:r>
        <w:rPr>
          <w:rFonts w:ascii="Times New Roman" w:eastAsia="Times New Roman" w:hAnsi="Times New Roman" w:cs="Times New Roman"/>
          <w:b/>
          <w:noProof/>
          <w:color w:val="FF0000"/>
          <w:sz w:val="32"/>
          <w:szCs w:val="32"/>
        </w:rPr>
        <w:lastRenderedPageBreak/>
        <w:drawing>
          <wp:inline distT="0" distB="0" distL="0" distR="0" wp14:anchorId="47111224" wp14:editId="74F1CA90">
            <wp:extent cx="5943600" cy="3343894"/>
            <wp:effectExtent l="19050" t="0" r="0" b="0"/>
            <wp:docPr id="1" name="Picture 1" descr="C:\Users\adrian dsouza\Pictures\Screenshots\Screenshot (136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rian dsouza\Pictures\Screenshots\Screenshot (1363)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8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6E3C17" w14:textId="77777777" w:rsidR="00733A57" w:rsidRDefault="00733A57" w:rsidP="00FD43DD">
      <w:pPr>
        <w:shd w:val="clear" w:color="auto" w:fill="FFFFFF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00043AAA" w14:textId="77777777" w:rsidR="00733A57" w:rsidRDefault="00733A57" w:rsidP="00FD43DD">
      <w:pPr>
        <w:shd w:val="clear" w:color="auto" w:fill="FFFFFF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3D4B4C59" w14:textId="77777777" w:rsidR="00733A57" w:rsidRDefault="00733A57" w:rsidP="00FD43DD">
      <w:pPr>
        <w:shd w:val="clear" w:color="auto" w:fill="FFFFFF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0CBCBBD7" w14:textId="77777777" w:rsidR="00733A57" w:rsidRDefault="00733A57" w:rsidP="00FD43DD">
      <w:pPr>
        <w:shd w:val="clear" w:color="auto" w:fill="FFFFFF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3F7EEFB6" w14:textId="77777777" w:rsidR="00733A57" w:rsidRDefault="00733A57" w:rsidP="00FD43DD">
      <w:pPr>
        <w:shd w:val="clear" w:color="auto" w:fill="FFFFFF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03BEF356" w14:textId="77777777" w:rsidR="00733A57" w:rsidRDefault="00733A57" w:rsidP="00FD43DD">
      <w:pPr>
        <w:shd w:val="clear" w:color="auto" w:fill="FFFFFF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4F89D207" w14:textId="77777777" w:rsidR="00733A57" w:rsidRDefault="00733A57" w:rsidP="00FD43DD">
      <w:pPr>
        <w:shd w:val="clear" w:color="auto" w:fill="FFFFFF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754B41B0" w14:textId="77777777" w:rsidR="00733A57" w:rsidRDefault="00733A57" w:rsidP="00FD43DD">
      <w:pPr>
        <w:shd w:val="clear" w:color="auto" w:fill="FFFFFF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6323F366" w14:textId="77777777" w:rsidR="00733A57" w:rsidRDefault="00733A57" w:rsidP="00FD43DD">
      <w:pPr>
        <w:shd w:val="clear" w:color="auto" w:fill="FFFFFF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753D70A2" w14:textId="77777777" w:rsidR="00733A57" w:rsidRDefault="00733A57" w:rsidP="00FD43DD">
      <w:pPr>
        <w:shd w:val="clear" w:color="auto" w:fill="FFFFFF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5116FC39" w14:textId="77777777" w:rsidR="00733A57" w:rsidRDefault="00733A57" w:rsidP="00FD43DD">
      <w:pPr>
        <w:shd w:val="clear" w:color="auto" w:fill="FFFFFF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79D6FCD5" w14:textId="77777777" w:rsidR="00733A57" w:rsidRDefault="00733A57" w:rsidP="00FD43DD">
      <w:pPr>
        <w:shd w:val="clear" w:color="auto" w:fill="FFFFFF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47AE6752" w14:textId="77777777" w:rsidR="00733A57" w:rsidRDefault="00733A57" w:rsidP="00FD43DD">
      <w:pPr>
        <w:shd w:val="clear" w:color="auto" w:fill="FFFFFF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08BE9D05" w14:textId="77777777" w:rsidR="00FD43DD" w:rsidRDefault="00FD43DD" w:rsidP="00FD43DD">
      <w:pPr>
        <w:shd w:val="clear" w:color="auto" w:fill="FFFFFF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lastRenderedPageBreak/>
        <w:t xml:space="preserve">2)z = (a &lt;&lt; 2) </w:t>
      </w:r>
      <w:proofErr w:type="gramStart"/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|(</w:t>
      </w:r>
      <w:proofErr w:type="gramEnd"/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b &amp; 15);</w:t>
      </w:r>
    </w:p>
    <w:p w14:paraId="139A6F55" w14:textId="77777777" w:rsidR="00733A57" w:rsidRDefault="00733A57" w:rsidP="00FD43DD">
      <w:pPr>
        <w:shd w:val="clear" w:color="auto" w:fill="FFFFFF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R2=a</w:t>
      </w:r>
    </w:p>
    <w:p w14:paraId="26ADD14B" w14:textId="77777777" w:rsidR="00733A57" w:rsidRDefault="00733A57" w:rsidP="00FD43DD">
      <w:pPr>
        <w:shd w:val="clear" w:color="auto" w:fill="FFFFFF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R1=b</w:t>
      </w:r>
    </w:p>
    <w:p w14:paraId="7542F3AC" w14:textId="77777777" w:rsidR="00733A57" w:rsidRPr="007F5D9D" w:rsidRDefault="00733A57" w:rsidP="00FD43DD">
      <w:pPr>
        <w:shd w:val="clear" w:color="auto" w:fill="FFFFFF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R4=z</w:t>
      </w:r>
    </w:p>
    <w:p w14:paraId="248B0DFD" w14:textId="77777777" w:rsidR="00FD43DD" w:rsidRDefault="00FD43DD" w:rsidP="00FD43DD">
      <w:pPr>
        <w:pStyle w:val="ListParagraph"/>
        <w:shd w:val="clear" w:color="auto" w:fill="FFFFFF"/>
        <w:rPr>
          <w:rFonts w:ascii="Times New Roman" w:eastAsia="Times New Roman" w:hAnsi="Times New Roman" w:cs="Times New Roman"/>
          <w:b/>
          <w:color w:val="FF0000"/>
          <w:sz w:val="32"/>
          <w:szCs w:val="32"/>
          <w:lang w:eastAsia="en-IN"/>
        </w:rPr>
      </w:pPr>
      <w:r w:rsidRPr="00FD43DD">
        <w:rPr>
          <w:rFonts w:ascii="Times New Roman" w:eastAsia="Times New Roman" w:hAnsi="Times New Roman" w:cs="Times New Roman"/>
          <w:b/>
          <w:color w:val="FF0000"/>
          <w:sz w:val="32"/>
          <w:szCs w:val="32"/>
          <w:lang w:eastAsia="en-IN"/>
        </w:rPr>
        <w:t xml:space="preserve">ARM Assembly Language Code </w:t>
      </w:r>
    </w:p>
    <w:p w14:paraId="05A46A2C" w14:textId="77777777" w:rsidR="00733A57" w:rsidRPr="00733A57" w:rsidRDefault="00733A57" w:rsidP="00733A57">
      <w:pPr>
        <w:pStyle w:val="ListParagraph"/>
        <w:shd w:val="clear" w:color="auto" w:fill="FFFFFF"/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</w:pPr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MOV R</w:t>
      </w:r>
      <w:proofErr w:type="gramStart"/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2,#</w:t>
      </w:r>
      <w:proofErr w:type="gramEnd"/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4</w:t>
      </w:r>
    </w:p>
    <w:p w14:paraId="0F89C37F" w14:textId="77777777" w:rsidR="00733A57" w:rsidRPr="00733A57" w:rsidRDefault="00733A57" w:rsidP="00733A57">
      <w:pPr>
        <w:pStyle w:val="ListParagraph"/>
        <w:shd w:val="clear" w:color="auto" w:fill="FFFFFF"/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</w:pPr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MOV R</w:t>
      </w:r>
      <w:proofErr w:type="gramStart"/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1,#</w:t>
      </w:r>
      <w:proofErr w:type="gramEnd"/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8</w:t>
      </w:r>
    </w:p>
    <w:p w14:paraId="331DAABE" w14:textId="77777777" w:rsidR="00733A57" w:rsidRPr="00733A57" w:rsidRDefault="00733A57" w:rsidP="00733A57">
      <w:pPr>
        <w:pStyle w:val="ListParagraph"/>
        <w:shd w:val="clear" w:color="auto" w:fill="FFFFFF"/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</w:pPr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MOV R0, R2, LSL #2</w:t>
      </w:r>
    </w:p>
    <w:p w14:paraId="142BF911" w14:textId="77777777" w:rsidR="00733A57" w:rsidRPr="00733A57" w:rsidRDefault="00733A57" w:rsidP="00733A57">
      <w:pPr>
        <w:pStyle w:val="ListParagraph"/>
        <w:shd w:val="clear" w:color="auto" w:fill="FFFFFF"/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</w:pPr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AND R</w:t>
      </w:r>
      <w:proofErr w:type="gramStart"/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3,R</w:t>
      </w:r>
      <w:proofErr w:type="gramEnd"/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1,#15</w:t>
      </w:r>
    </w:p>
    <w:p w14:paraId="75FEC3EF" w14:textId="77777777" w:rsidR="00733A57" w:rsidRPr="00733A57" w:rsidRDefault="00733A57" w:rsidP="00733A57">
      <w:pPr>
        <w:pStyle w:val="ListParagraph"/>
        <w:shd w:val="clear" w:color="auto" w:fill="FFFFFF"/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</w:pPr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ORR R</w:t>
      </w:r>
      <w:proofErr w:type="gramStart"/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4,R</w:t>
      </w:r>
      <w:proofErr w:type="gramEnd"/>
      <w:r w:rsidRPr="00733A57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0,R3</w:t>
      </w:r>
    </w:p>
    <w:p w14:paraId="49AFA1F5" w14:textId="77777777" w:rsidR="00FD43DD" w:rsidRPr="00FD43DD" w:rsidRDefault="00FD43DD" w:rsidP="00FD43DD">
      <w:pPr>
        <w:pStyle w:val="ListParagraph"/>
        <w:shd w:val="clear" w:color="auto" w:fill="FFFFFF"/>
        <w:rPr>
          <w:rFonts w:ascii="Times New Roman" w:eastAsia="Times New Roman" w:hAnsi="Times New Roman" w:cs="Times New Roman"/>
          <w:b/>
          <w:color w:val="FF0000"/>
          <w:sz w:val="32"/>
          <w:szCs w:val="32"/>
          <w:lang w:eastAsia="en-IN"/>
        </w:rPr>
      </w:pPr>
      <w:r w:rsidRPr="00FD43DD">
        <w:rPr>
          <w:rFonts w:ascii="Times New Roman" w:eastAsia="Times New Roman" w:hAnsi="Times New Roman" w:cs="Times New Roman"/>
          <w:b/>
          <w:color w:val="FF0000"/>
          <w:sz w:val="32"/>
          <w:szCs w:val="32"/>
          <w:lang w:eastAsia="en-IN"/>
        </w:rPr>
        <w:t>Screenshot showing the value of a, b, z in the register window.</w:t>
      </w:r>
    </w:p>
    <w:p w14:paraId="71E510D6" w14:textId="77777777" w:rsidR="004A1CE2" w:rsidRPr="00FD43DD" w:rsidRDefault="004A1CE2" w:rsidP="00FD43DD">
      <w:pPr>
        <w:pStyle w:val="ListParagraph"/>
        <w:shd w:val="clear" w:color="auto" w:fill="FFFFFF"/>
        <w:rPr>
          <w:rFonts w:ascii="Times New Roman" w:eastAsia="Times New Roman" w:hAnsi="Times New Roman" w:cs="Times New Roman"/>
          <w:b/>
          <w:color w:val="FF0000"/>
          <w:sz w:val="32"/>
          <w:szCs w:val="32"/>
          <w:lang w:eastAsia="en-IN"/>
        </w:rPr>
      </w:pPr>
    </w:p>
    <w:p w14:paraId="7BC3E3F7" w14:textId="77777777" w:rsidR="006E2C9D" w:rsidRPr="006E2C9D" w:rsidRDefault="00733A57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7AF4EE32" wp14:editId="2162E5FB">
            <wp:extent cx="5943600" cy="3344513"/>
            <wp:effectExtent l="19050" t="0" r="0" b="0"/>
            <wp:docPr id="2" name="Picture 2" descr="C:\Users\adrian dsouza\Pictures\Screenshots\Screenshot (136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rian dsouza\Pictures\Screenshots\Screenshot (1364)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5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0D6F3F" w14:textId="77777777" w:rsidR="00FD43DD" w:rsidRDefault="00FD43DD" w:rsidP="00EA29D5">
      <w:pPr>
        <w:rPr>
          <w:b/>
          <w:bCs/>
          <w:sz w:val="38"/>
          <w:szCs w:val="38"/>
        </w:rPr>
      </w:pPr>
    </w:p>
    <w:p w14:paraId="0F7188C0" w14:textId="77777777" w:rsidR="00FD43DD" w:rsidRDefault="00FD43DD" w:rsidP="00EA29D5">
      <w:pPr>
        <w:rPr>
          <w:b/>
          <w:bCs/>
          <w:sz w:val="38"/>
          <w:szCs w:val="38"/>
        </w:rPr>
      </w:pPr>
    </w:p>
    <w:p w14:paraId="1197DE75" w14:textId="77777777" w:rsidR="00733A57" w:rsidRDefault="00733A57" w:rsidP="00EA29D5">
      <w:pPr>
        <w:rPr>
          <w:b/>
          <w:bCs/>
          <w:sz w:val="38"/>
          <w:szCs w:val="38"/>
        </w:rPr>
      </w:pPr>
    </w:p>
    <w:p w14:paraId="0A3DE488" w14:textId="77777777" w:rsidR="00EA29D5" w:rsidRPr="0010791C" w:rsidRDefault="00EA29D5" w:rsidP="00EA29D5">
      <w:pPr>
        <w:rPr>
          <w:b/>
          <w:bCs/>
          <w:sz w:val="38"/>
          <w:szCs w:val="38"/>
        </w:rPr>
      </w:pPr>
      <w:r>
        <w:rPr>
          <w:b/>
          <w:bCs/>
          <w:sz w:val="38"/>
          <w:szCs w:val="38"/>
        </w:rPr>
        <w:lastRenderedPageBreak/>
        <w:t xml:space="preserve">Microprocessor and Computer Architecture </w:t>
      </w:r>
      <w:r w:rsidRPr="0010791C">
        <w:rPr>
          <w:b/>
          <w:bCs/>
          <w:sz w:val="38"/>
          <w:szCs w:val="38"/>
        </w:rPr>
        <w:t>Laboratory</w:t>
      </w:r>
    </w:p>
    <w:p w14:paraId="0374E776" w14:textId="77777777" w:rsidR="00EA29D5" w:rsidRDefault="00EA29D5" w:rsidP="00EA29D5">
      <w:pPr>
        <w:jc w:val="center"/>
        <w:rPr>
          <w:b/>
          <w:bCs/>
          <w:sz w:val="38"/>
          <w:szCs w:val="38"/>
        </w:rPr>
      </w:pPr>
      <w:r w:rsidRPr="00B00B89">
        <w:rPr>
          <w:b/>
          <w:bCs/>
          <w:sz w:val="38"/>
          <w:szCs w:val="38"/>
        </w:rPr>
        <w:t>UE19CS2</w:t>
      </w:r>
      <w:r>
        <w:rPr>
          <w:b/>
          <w:bCs/>
          <w:sz w:val="38"/>
          <w:szCs w:val="38"/>
        </w:rPr>
        <w:t>56</w:t>
      </w:r>
    </w:p>
    <w:p w14:paraId="36E05A3B" w14:textId="77777777" w:rsidR="00EA29D5" w:rsidRPr="00B00B89" w:rsidRDefault="00EA29D5" w:rsidP="00EA29D5">
      <w:pPr>
        <w:jc w:val="center"/>
        <w:rPr>
          <w:b/>
          <w:bCs/>
          <w:sz w:val="38"/>
          <w:szCs w:val="38"/>
        </w:rPr>
      </w:pPr>
      <w:r>
        <w:rPr>
          <w:b/>
          <w:bCs/>
          <w:sz w:val="38"/>
          <w:szCs w:val="38"/>
        </w:rPr>
        <w:t>4th Semester, Academic Year 2020-21</w:t>
      </w:r>
    </w:p>
    <w:p w14:paraId="57F26465" w14:textId="77777777" w:rsidR="002F18FE" w:rsidRDefault="002F18FE" w:rsidP="002F18FE">
      <w:pPr>
        <w:jc w:val="center"/>
        <w:rPr>
          <w:sz w:val="38"/>
          <w:szCs w:val="38"/>
        </w:rPr>
      </w:pPr>
      <w:r>
        <w:rPr>
          <w:sz w:val="38"/>
          <w:szCs w:val="38"/>
        </w:rPr>
        <w:t>Date:10-4-20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3498"/>
        <w:gridCol w:w="1457"/>
      </w:tblGrid>
      <w:tr w:rsidR="002F18FE" w14:paraId="1C62EDDE" w14:textId="77777777" w:rsidTr="001F7C92">
        <w:tc>
          <w:tcPr>
            <w:tcW w:w="4675" w:type="dxa"/>
          </w:tcPr>
          <w:p w14:paraId="0902642A" w14:textId="79536C90" w:rsidR="002F18FE" w:rsidRDefault="002F18FE" w:rsidP="001F7C92">
            <w:pPr>
              <w:rPr>
                <w:sz w:val="38"/>
                <w:szCs w:val="38"/>
              </w:rPr>
            </w:pPr>
            <w:r>
              <w:rPr>
                <w:sz w:val="38"/>
                <w:szCs w:val="38"/>
              </w:rPr>
              <w:t xml:space="preserve">Name: </w:t>
            </w:r>
            <w:r w:rsidR="0006090C">
              <w:rPr>
                <w:sz w:val="38"/>
                <w:szCs w:val="38"/>
              </w:rPr>
              <w:t xml:space="preserve">Achyut </w:t>
            </w:r>
            <w:proofErr w:type="spellStart"/>
            <w:r w:rsidR="0006090C">
              <w:rPr>
                <w:sz w:val="38"/>
                <w:szCs w:val="38"/>
              </w:rPr>
              <w:t>Jagini</w:t>
            </w:r>
            <w:proofErr w:type="spellEnd"/>
          </w:p>
        </w:tc>
        <w:tc>
          <w:tcPr>
            <w:tcW w:w="3510" w:type="dxa"/>
          </w:tcPr>
          <w:p w14:paraId="37A28F02" w14:textId="3E8B42B1" w:rsidR="002F18FE" w:rsidRDefault="002F18FE" w:rsidP="0006090C">
            <w:pPr>
              <w:rPr>
                <w:sz w:val="38"/>
                <w:szCs w:val="38"/>
              </w:rPr>
            </w:pPr>
            <w:r>
              <w:rPr>
                <w:sz w:val="38"/>
                <w:szCs w:val="38"/>
              </w:rPr>
              <w:t>SRN:</w:t>
            </w:r>
            <w:r w:rsidR="0006090C">
              <w:rPr>
                <w:sz w:val="38"/>
                <w:szCs w:val="38"/>
              </w:rPr>
              <w:t xml:space="preserve"> </w:t>
            </w:r>
            <w:r w:rsidR="0006090C">
              <w:rPr>
                <w:sz w:val="38"/>
                <w:szCs w:val="38"/>
              </w:rPr>
              <w:t>PES2UG19CS013</w:t>
            </w:r>
          </w:p>
        </w:tc>
        <w:tc>
          <w:tcPr>
            <w:tcW w:w="1165" w:type="dxa"/>
          </w:tcPr>
          <w:p w14:paraId="72552361" w14:textId="18230F86" w:rsidR="002F18FE" w:rsidRDefault="002F18FE" w:rsidP="001F7C92">
            <w:pPr>
              <w:rPr>
                <w:sz w:val="38"/>
                <w:szCs w:val="38"/>
              </w:rPr>
            </w:pPr>
            <w:r>
              <w:rPr>
                <w:sz w:val="38"/>
                <w:szCs w:val="38"/>
              </w:rPr>
              <w:t>Section:</w:t>
            </w:r>
          </w:p>
          <w:p w14:paraId="473B3068" w14:textId="77777777" w:rsidR="002F18FE" w:rsidRDefault="002F18FE" w:rsidP="001F7C92">
            <w:pPr>
              <w:rPr>
                <w:sz w:val="38"/>
                <w:szCs w:val="38"/>
              </w:rPr>
            </w:pPr>
          </w:p>
          <w:p w14:paraId="44BCDC79" w14:textId="77777777" w:rsidR="002F18FE" w:rsidRDefault="002F18FE" w:rsidP="001F7C92">
            <w:pPr>
              <w:rPr>
                <w:sz w:val="38"/>
                <w:szCs w:val="38"/>
              </w:rPr>
            </w:pPr>
          </w:p>
        </w:tc>
      </w:tr>
    </w:tbl>
    <w:p w14:paraId="1A4C244F" w14:textId="77777777" w:rsidR="00EA29D5" w:rsidRDefault="00EA29D5" w:rsidP="00EA29D5">
      <w:pPr>
        <w:jc w:val="center"/>
        <w:rPr>
          <w:sz w:val="38"/>
          <w:szCs w:val="38"/>
        </w:rPr>
      </w:pPr>
    </w:p>
    <w:p w14:paraId="7619A930" w14:textId="77777777" w:rsidR="00EA29D5" w:rsidRDefault="00221DF2" w:rsidP="00EA29D5">
      <w:pPr>
        <w:rPr>
          <w:sz w:val="38"/>
          <w:szCs w:val="38"/>
        </w:rPr>
      </w:pPr>
      <w:r>
        <w:rPr>
          <w:sz w:val="38"/>
          <w:szCs w:val="38"/>
        </w:rPr>
        <w:t>Week#____</w:t>
      </w:r>
      <w:r w:rsidR="00FD43DD">
        <w:rPr>
          <w:sz w:val="38"/>
          <w:szCs w:val="38"/>
        </w:rPr>
        <w:t>10</w:t>
      </w:r>
      <w:r w:rsidR="00EA29D5">
        <w:rPr>
          <w:sz w:val="38"/>
          <w:szCs w:val="38"/>
        </w:rPr>
        <w:t>_______            Program Number: ____2__</w:t>
      </w:r>
    </w:p>
    <w:p w14:paraId="517C8302" w14:textId="77777777" w:rsidR="00FD43DD" w:rsidRPr="007F5D9D" w:rsidRDefault="00FD43DD" w:rsidP="00FD43DD">
      <w:pPr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1</w:t>
      </w: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) Consider the following instructions. Execute these instructions using simulator of 5 stage pipeline of MIPS architecture.</w:t>
      </w:r>
    </w:p>
    <w:p w14:paraId="30BAC536" w14:textId="77777777" w:rsidR="00FD43DD" w:rsidRPr="007F5D9D" w:rsidRDefault="00FD43DD" w:rsidP="00FD43DD">
      <w:pPr>
        <w:spacing w:after="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ADD R0, R1, R2</w:t>
      </w:r>
    </w:p>
    <w:p w14:paraId="082C6829" w14:textId="77777777" w:rsidR="00FD43DD" w:rsidRPr="007F5D9D" w:rsidRDefault="00FD43DD" w:rsidP="00FD43DD">
      <w:pPr>
        <w:spacing w:after="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SUB   R3, R0, R4.</w:t>
      </w:r>
    </w:p>
    <w:p w14:paraId="2AA4A192" w14:textId="77777777" w:rsidR="00FD43DD" w:rsidRPr="007F5D9D" w:rsidRDefault="00FD43DD" w:rsidP="00FD43DD">
      <w:pPr>
        <w:spacing w:after="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08D72C1E" w14:textId="77777777" w:rsidR="00FD43DD" w:rsidRPr="007F5D9D" w:rsidRDefault="00FD43DD" w:rsidP="00FD43DD">
      <w:pPr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 xml:space="preserve">Observe the following and note down the results. </w:t>
      </w:r>
    </w:p>
    <w:p w14:paraId="41C438B7" w14:textId="77777777" w:rsidR="00FD43DD" w:rsidRPr="00FD43DD" w:rsidRDefault="00FD43DD" w:rsidP="00FD43DD">
      <w:pPr>
        <w:pStyle w:val="ListParagraph"/>
        <w:numPr>
          <w:ilvl w:val="0"/>
          <w:numId w:val="44"/>
        </w:numPr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FD43D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Check whether there is data dependency for the second instruction?</w:t>
      </w:r>
    </w:p>
    <w:p w14:paraId="1FC098B4" w14:textId="77777777" w:rsidR="00FD43DD" w:rsidRDefault="00906275" w:rsidP="00FD43DD">
      <w:pPr>
        <w:pStyle w:val="ListParagraph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>
        <w:rPr>
          <w:rFonts w:ascii="Times New Roman" w:eastAsia="Times New Roman" w:hAnsi="Times New Roman" w:cs="Times New Roman"/>
          <w:noProof/>
          <w:color w:val="222222"/>
          <w:sz w:val="32"/>
          <w:szCs w:val="32"/>
        </w:rPr>
        <w:lastRenderedPageBreak/>
        <w:drawing>
          <wp:inline distT="0" distB="0" distL="0" distR="0" wp14:anchorId="6A1DA4B9" wp14:editId="0E45458C">
            <wp:extent cx="5943600" cy="3344513"/>
            <wp:effectExtent l="19050" t="0" r="0" b="0"/>
            <wp:docPr id="4" name="Picture 4" descr="C:\Users\adrian dsouza\Pictures\Screenshots\Screenshot (136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rian dsouza\Pictures\Screenshots\Screenshot (1368)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5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AEEB29" w14:textId="77777777" w:rsidR="00906275" w:rsidRPr="00FD43DD" w:rsidRDefault="00906275" w:rsidP="00FD43DD">
      <w:pPr>
        <w:pStyle w:val="ListParagraph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yes</w:t>
      </w:r>
    </w:p>
    <w:p w14:paraId="63805F74" w14:textId="77777777" w:rsidR="00FD43DD" w:rsidRPr="00FD43DD" w:rsidRDefault="00FD43DD" w:rsidP="00FD43DD">
      <w:pPr>
        <w:pStyle w:val="ListParagraph"/>
        <w:numPr>
          <w:ilvl w:val="0"/>
          <w:numId w:val="44"/>
        </w:numPr>
        <w:spacing w:after="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FD43D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If yes, then, how many stall states have been introduced?</w:t>
      </w:r>
    </w:p>
    <w:p w14:paraId="4EDAE3FE" w14:textId="77777777" w:rsidR="00FD43DD" w:rsidRDefault="00906275" w:rsidP="00FD43DD">
      <w:pPr>
        <w:pStyle w:val="ListParagraph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>
        <w:rPr>
          <w:rFonts w:ascii="Times New Roman" w:eastAsia="Times New Roman" w:hAnsi="Times New Roman" w:cs="Times New Roman"/>
          <w:noProof/>
          <w:color w:val="222222"/>
          <w:sz w:val="32"/>
          <w:szCs w:val="32"/>
        </w:rPr>
        <w:drawing>
          <wp:inline distT="0" distB="0" distL="0" distR="0" wp14:anchorId="1289B466" wp14:editId="47DA6ACC">
            <wp:extent cx="5943600" cy="3344513"/>
            <wp:effectExtent l="19050" t="0" r="0" b="0"/>
            <wp:docPr id="5" name="Picture 5" descr="C:\Users\adrian dsouza\Pictures\Screenshots\Screenshot (136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rian dsouza\Pictures\Screenshots\Screenshot (1368)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5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974F8" w14:textId="77777777" w:rsidR="00906275" w:rsidRPr="00FD43DD" w:rsidRDefault="00906275" w:rsidP="00FD43DD">
      <w:pPr>
        <w:pStyle w:val="ListParagraph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2</w:t>
      </w:r>
    </w:p>
    <w:p w14:paraId="6EB924EF" w14:textId="77777777" w:rsidR="00FD43DD" w:rsidRPr="00FD43DD" w:rsidRDefault="00FD43DD" w:rsidP="00FD43DD">
      <w:pPr>
        <w:pStyle w:val="ListParagraph"/>
        <w:spacing w:after="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4FCAD2AB" w14:textId="77777777" w:rsidR="00FD43DD" w:rsidRDefault="00FD43DD" w:rsidP="00FD43DD">
      <w:pPr>
        <w:pStyle w:val="ListParagraph"/>
        <w:numPr>
          <w:ilvl w:val="0"/>
          <w:numId w:val="44"/>
        </w:numPr>
        <w:spacing w:after="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FD43D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If data forwarding is applied how many stall states have been reduced?</w:t>
      </w:r>
    </w:p>
    <w:p w14:paraId="3300CF0D" w14:textId="77777777" w:rsidR="00FD43DD" w:rsidRPr="00906275" w:rsidRDefault="00906275" w:rsidP="00906275">
      <w:pPr>
        <w:pStyle w:val="ListParagraph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>
        <w:rPr>
          <w:rFonts w:ascii="Times New Roman" w:eastAsia="Times New Roman" w:hAnsi="Times New Roman" w:cs="Times New Roman"/>
          <w:noProof/>
          <w:color w:val="222222"/>
          <w:sz w:val="32"/>
          <w:szCs w:val="32"/>
        </w:rPr>
        <w:lastRenderedPageBreak/>
        <w:drawing>
          <wp:inline distT="0" distB="0" distL="0" distR="0" wp14:anchorId="213FE15D" wp14:editId="2AB56AAD">
            <wp:extent cx="5943600" cy="3344513"/>
            <wp:effectExtent l="1905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5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13F2E6" w14:textId="77777777" w:rsidR="00FD43DD" w:rsidRDefault="00FD43DD">
      <w:pPr>
        <w:rPr>
          <w:b/>
          <w:bCs/>
          <w:sz w:val="38"/>
          <w:szCs w:val="38"/>
        </w:rPr>
      </w:pPr>
      <w:r>
        <w:rPr>
          <w:b/>
          <w:bCs/>
          <w:sz w:val="38"/>
          <w:szCs w:val="38"/>
        </w:rPr>
        <w:br w:type="page"/>
      </w:r>
    </w:p>
    <w:p w14:paraId="355A3ED7" w14:textId="77777777" w:rsidR="00EA29D5" w:rsidRPr="0010791C" w:rsidRDefault="00EA29D5" w:rsidP="00EA29D5">
      <w:pPr>
        <w:rPr>
          <w:b/>
          <w:bCs/>
          <w:sz w:val="38"/>
          <w:szCs w:val="38"/>
        </w:rPr>
      </w:pPr>
      <w:r>
        <w:rPr>
          <w:b/>
          <w:bCs/>
          <w:sz w:val="38"/>
          <w:szCs w:val="38"/>
        </w:rPr>
        <w:lastRenderedPageBreak/>
        <w:t xml:space="preserve">Microprocessor and Computer Architecture </w:t>
      </w:r>
      <w:r w:rsidRPr="0010791C">
        <w:rPr>
          <w:b/>
          <w:bCs/>
          <w:sz w:val="38"/>
          <w:szCs w:val="38"/>
        </w:rPr>
        <w:t>Laboratory</w:t>
      </w:r>
    </w:p>
    <w:p w14:paraId="62299D6A" w14:textId="77777777" w:rsidR="00EA29D5" w:rsidRDefault="00EA29D5" w:rsidP="00EA29D5">
      <w:pPr>
        <w:jc w:val="center"/>
        <w:rPr>
          <w:b/>
          <w:bCs/>
          <w:sz w:val="38"/>
          <w:szCs w:val="38"/>
        </w:rPr>
      </w:pPr>
      <w:r w:rsidRPr="00B00B89">
        <w:rPr>
          <w:b/>
          <w:bCs/>
          <w:sz w:val="38"/>
          <w:szCs w:val="38"/>
        </w:rPr>
        <w:t>UE19CS2</w:t>
      </w:r>
      <w:r>
        <w:rPr>
          <w:b/>
          <w:bCs/>
          <w:sz w:val="38"/>
          <w:szCs w:val="38"/>
        </w:rPr>
        <w:t>56</w:t>
      </w:r>
    </w:p>
    <w:p w14:paraId="7188C724" w14:textId="77777777" w:rsidR="00EA29D5" w:rsidRPr="00B00B89" w:rsidRDefault="00EA29D5" w:rsidP="00EA29D5">
      <w:pPr>
        <w:jc w:val="center"/>
        <w:rPr>
          <w:b/>
          <w:bCs/>
          <w:sz w:val="38"/>
          <w:szCs w:val="38"/>
        </w:rPr>
      </w:pPr>
      <w:r>
        <w:rPr>
          <w:b/>
          <w:bCs/>
          <w:sz w:val="38"/>
          <w:szCs w:val="38"/>
        </w:rPr>
        <w:t>4th Semester, Academic Year 2020-21</w:t>
      </w:r>
    </w:p>
    <w:p w14:paraId="274CB5E7" w14:textId="77777777" w:rsidR="00733A57" w:rsidRDefault="00733A57" w:rsidP="00733A57">
      <w:pPr>
        <w:jc w:val="center"/>
        <w:rPr>
          <w:sz w:val="38"/>
          <w:szCs w:val="38"/>
        </w:rPr>
      </w:pPr>
      <w:r>
        <w:rPr>
          <w:sz w:val="38"/>
          <w:szCs w:val="38"/>
        </w:rPr>
        <w:t xml:space="preserve">                         Date:10-4-20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3498"/>
        <w:gridCol w:w="1457"/>
      </w:tblGrid>
      <w:tr w:rsidR="00733A57" w14:paraId="5D64E4CC" w14:textId="77777777" w:rsidTr="00A31EEB">
        <w:tc>
          <w:tcPr>
            <w:tcW w:w="4675" w:type="dxa"/>
          </w:tcPr>
          <w:p w14:paraId="44EB2247" w14:textId="1078BFCF" w:rsidR="00733A57" w:rsidRDefault="00733A57" w:rsidP="00A31EEB">
            <w:pPr>
              <w:rPr>
                <w:sz w:val="38"/>
                <w:szCs w:val="38"/>
              </w:rPr>
            </w:pPr>
            <w:r>
              <w:rPr>
                <w:sz w:val="38"/>
                <w:szCs w:val="38"/>
              </w:rPr>
              <w:t xml:space="preserve">Name: </w:t>
            </w:r>
            <w:r w:rsidR="0006090C">
              <w:rPr>
                <w:sz w:val="38"/>
                <w:szCs w:val="38"/>
              </w:rPr>
              <w:t xml:space="preserve">Achyut </w:t>
            </w:r>
            <w:proofErr w:type="spellStart"/>
            <w:r w:rsidR="0006090C">
              <w:rPr>
                <w:sz w:val="38"/>
                <w:szCs w:val="38"/>
              </w:rPr>
              <w:t>Jagini</w:t>
            </w:r>
            <w:proofErr w:type="spellEnd"/>
          </w:p>
        </w:tc>
        <w:tc>
          <w:tcPr>
            <w:tcW w:w="3510" w:type="dxa"/>
          </w:tcPr>
          <w:p w14:paraId="0B8EE2F3" w14:textId="007B2704" w:rsidR="00733A57" w:rsidRDefault="00733A57" w:rsidP="00A31EEB">
            <w:pPr>
              <w:rPr>
                <w:sz w:val="38"/>
                <w:szCs w:val="38"/>
              </w:rPr>
            </w:pPr>
            <w:r>
              <w:rPr>
                <w:sz w:val="38"/>
                <w:szCs w:val="38"/>
              </w:rPr>
              <w:t>SRN:</w:t>
            </w:r>
          </w:p>
          <w:p w14:paraId="03A54000" w14:textId="7F8A6261" w:rsidR="00733A57" w:rsidRDefault="0006090C" w:rsidP="00A31EEB">
            <w:pPr>
              <w:rPr>
                <w:sz w:val="38"/>
                <w:szCs w:val="38"/>
              </w:rPr>
            </w:pPr>
            <w:r>
              <w:rPr>
                <w:sz w:val="38"/>
                <w:szCs w:val="38"/>
              </w:rPr>
              <w:t>PES2UG19CS013</w:t>
            </w:r>
          </w:p>
        </w:tc>
        <w:tc>
          <w:tcPr>
            <w:tcW w:w="1165" w:type="dxa"/>
          </w:tcPr>
          <w:p w14:paraId="7594EA8E" w14:textId="0F9466EC" w:rsidR="00733A57" w:rsidRDefault="00733A57" w:rsidP="00A31EEB">
            <w:pPr>
              <w:rPr>
                <w:sz w:val="38"/>
                <w:szCs w:val="38"/>
              </w:rPr>
            </w:pPr>
            <w:r>
              <w:rPr>
                <w:sz w:val="38"/>
                <w:szCs w:val="38"/>
              </w:rPr>
              <w:t>Section:</w:t>
            </w:r>
          </w:p>
          <w:p w14:paraId="6CF75061" w14:textId="73847849" w:rsidR="00733A57" w:rsidRDefault="0006090C" w:rsidP="00A31EEB">
            <w:pPr>
              <w:rPr>
                <w:sz w:val="38"/>
                <w:szCs w:val="38"/>
              </w:rPr>
            </w:pPr>
            <w:r>
              <w:rPr>
                <w:sz w:val="38"/>
                <w:szCs w:val="38"/>
              </w:rPr>
              <w:t>A</w:t>
            </w:r>
          </w:p>
          <w:p w14:paraId="66D390BF" w14:textId="77777777" w:rsidR="00733A57" w:rsidRDefault="00733A57" w:rsidP="00A31EEB">
            <w:pPr>
              <w:rPr>
                <w:sz w:val="38"/>
                <w:szCs w:val="38"/>
              </w:rPr>
            </w:pPr>
          </w:p>
        </w:tc>
      </w:tr>
    </w:tbl>
    <w:p w14:paraId="02AA5828" w14:textId="77777777" w:rsidR="00EA29D5" w:rsidRDefault="00EA29D5" w:rsidP="00EA29D5">
      <w:pPr>
        <w:jc w:val="center"/>
        <w:rPr>
          <w:sz w:val="38"/>
          <w:szCs w:val="38"/>
        </w:rPr>
      </w:pPr>
    </w:p>
    <w:p w14:paraId="5C04952D" w14:textId="77777777" w:rsidR="00EA29D5" w:rsidRDefault="00515745" w:rsidP="00EA29D5">
      <w:pPr>
        <w:rPr>
          <w:sz w:val="38"/>
          <w:szCs w:val="38"/>
        </w:rPr>
      </w:pPr>
      <w:r>
        <w:rPr>
          <w:sz w:val="38"/>
          <w:szCs w:val="38"/>
        </w:rPr>
        <w:t>Week#____</w:t>
      </w:r>
      <w:r w:rsidR="00FD43DD">
        <w:rPr>
          <w:sz w:val="38"/>
          <w:szCs w:val="38"/>
        </w:rPr>
        <w:t>10</w:t>
      </w:r>
      <w:r w:rsidR="00EA29D5">
        <w:rPr>
          <w:sz w:val="38"/>
          <w:szCs w:val="38"/>
        </w:rPr>
        <w:t>_______            Program Number: ____3__</w:t>
      </w:r>
    </w:p>
    <w:p w14:paraId="36DBC45B" w14:textId="77777777" w:rsidR="00221DF2" w:rsidRDefault="00221DF2" w:rsidP="00221DF2">
      <w:pPr>
        <w:spacing w:after="0" w:line="240" w:lineRule="auto"/>
        <w:rPr>
          <w:b/>
          <w:sz w:val="38"/>
          <w:szCs w:val="38"/>
          <w:lang w:val="en-IN"/>
        </w:rPr>
      </w:pPr>
    </w:p>
    <w:p w14:paraId="28089BD8" w14:textId="77777777" w:rsidR="00FD43DD" w:rsidRPr="007F5D9D" w:rsidRDefault="00FD43DD" w:rsidP="00FD43DD">
      <w:pPr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 xml:space="preserve">Consider the following code segment in C. </w:t>
      </w:r>
    </w:p>
    <w:p w14:paraId="6D4F7D91" w14:textId="77777777" w:rsidR="00FD43DD" w:rsidRPr="007F5D9D" w:rsidRDefault="00FD43DD" w:rsidP="00FD43DD">
      <w:pPr>
        <w:spacing w:after="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 xml:space="preserve">    A =  B +  E;</w:t>
      </w:r>
    </w:p>
    <w:p w14:paraId="1D910430" w14:textId="77777777" w:rsidR="00FD43DD" w:rsidRDefault="00FD43DD" w:rsidP="00FD43DD">
      <w:pPr>
        <w:spacing w:after="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 xml:space="preserve">    C =  B  +  F;</w:t>
      </w:r>
    </w:p>
    <w:p w14:paraId="5F5A571D" w14:textId="77777777" w:rsidR="000C07B9" w:rsidRPr="007F5D9D" w:rsidRDefault="000C07B9" w:rsidP="00FD43DD">
      <w:pPr>
        <w:spacing w:after="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27CCDDC9" w14:textId="77777777" w:rsidR="00FD43DD" w:rsidRPr="00FD43DD" w:rsidRDefault="00FD43DD" w:rsidP="00FD43DD">
      <w:pPr>
        <w:pStyle w:val="ListParagraph"/>
        <w:numPr>
          <w:ilvl w:val="0"/>
          <w:numId w:val="45"/>
        </w:numPr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FD43D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 xml:space="preserve">Write the code using MIPS 5 STAGE pipeline architecture. </w:t>
      </w:r>
    </w:p>
    <w:p w14:paraId="79653139" w14:textId="77777777" w:rsidR="00FD43DD" w:rsidRDefault="00733A57" w:rsidP="00FD43DD">
      <w:pPr>
        <w:pStyle w:val="ListParagraph"/>
        <w:shd w:val="clear" w:color="auto" w:fill="FFFFFF"/>
        <w:ind w:left="1080"/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ADD R</w:t>
      </w:r>
      <w:proofErr w:type="gramStart"/>
      <w:r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1,R</w:t>
      </w:r>
      <w:proofErr w:type="gramEnd"/>
      <w:r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2,R5</w:t>
      </w:r>
    </w:p>
    <w:p w14:paraId="3A1E434E" w14:textId="77777777" w:rsidR="00733A57" w:rsidRPr="00733A57" w:rsidRDefault="00733A57" w:rsidP="00FD43DD">
      <w:pPr>
        <w:pStyle w:val="ListParagraph"/>
        <w:shd w:val="clear" w:color="auto" w:fill="FFFFFF"/>
        <w:ind w:left="1080"/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ADD R</w:t>
      </w:r>
      <w:proofErr w:type="gramStart"/>
      <w:r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3,R</w:t>
      </w:r>
      <w:proofErr w:type="gramEnd"/>
      <w:r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2,R6</w:t>
      </w:r>
    </w:p>
    <w:p w14:paraId="3608DAE2" w14:textId="77777777" w:rsidR="00FD43DD" w:rsidRPr="00FD43DD" w:rsidRDefault="00FD43DD" w:rsidP="00FD43DD">
      <w:pPr>
        <w:pStyle w:val="ListParagraph"/>
        <w:ind w:left="108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0CC1D7E3" w14:textId="77777777" w:rsidR="00FD43DD" w:rsidRPr="00FD43DD" w:rsidRDefault="00FD43DD" w:rsidP="00FD43DD">
      <w:pPr>
        <w:pStyle w:val="ListParagraph"/>
        <w:numPr>
          <w:ilvl w:val="0"/>
          <w:numId w:val="45"/>
        </w:numPr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FD43D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 xml:space="preserve">Find the hazards; </w:t>
      </w:r>
    </w:p>
    <w:p w14:paraId="0383D365" w14:textId="77777777" w:rsidR="000C07B9" w:rsidRDefault="00733A57" w:rsidP="000C07B9">
      <w:pPr>
        <w:pStyle w:val="ListParagraph"/>
        <w:ind w:left="108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>
        <w:rPr>
          <w:rFonts w:ascii="Times New Roman" w:eastAsia="Times New Roman" w:hAnsi="Times New Roman" w:cs="Times New Roman"/>
          <w:noProof/>
          <w:color w:val="222222"/>
          <w:sz w:val="32"/>
          <w:szCs w:val="32"/>
        </w:rPr>
        <w:lastRenderedPageBreak/>
        <w:drawing>
          <wp:inline distT="0" distB="0" distL="0" distR="0" wp14:anchorId="0CCA4A0A" wp14:editId="47871748">
            <wp:extent cx="5943600" cy="3343894"/>
            <wp:effectExtent l="19050" t="0" r="0" b="0"/>
            <wp:docPr id="3" name="Picture 3" descr="C:\Users\adrian dsouza\Pictures\Screenshots\Screenshot (136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rian dsouza\Pictures\Screenshots\Screenshot (1365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8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17872" w14:textId="77777777" w:rsidR="00733A57" w:rsidRPr="00FD43DD" w:rsidRDefault="00733A57" w:rsidP="000C07B9">
      <w:pPr>
        <w:pStyle w:val="ListParagraph"/>
        <w:ind w:left="108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17869471" w14:textId="77777777" w:rsidR="00FD43DD" w:rsidRPr="007F5D9D" w:rsidRDefault="00FD43DD" w:rsidP="00FD43DD">
      <w:pPr>
        <w:ind w:left="72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 xml:space="preserve">c) </w:t>
      </w:r>
      <w:r w:rsidR="000C07B9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R</w:t>
      </w: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 xml:space="preserve">eorder the instructions to avoid pipeline stalls. </w:t>
      </w:r>
    </w:p>
    <w:p w14:paraId="20F9839A" w14:textId="77777777" w:rsidR="000C07B9" w:rsidRPr="00FD43DD" w:rsidRDefault="000C07B9" w:rsidP="000C07B9">
      <w:pPr>
        <w:pStyle w:val="ListParagraph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1F3A688A" w14:textId="77777777" w:rsidR="00733A57" w:rsidRDefault="00733A57" w:rsidP="00733A57">
      <w:pPr>
        <w:pStyle w:val="NormalWeb"/>
        <w:ind w:left="512"/>
        <w:rPr>
          <w:rFonts w:ascii="Segoe UI" w:hAnsi="Segoe UI" w:cs="Segoe UI"/>
          <w:sz w:val="15"/>
          <w:szCs w:val="15"/>
        </w:rPr>
      </w:pPr>
      <w:r>
        <w:rPr>
          <w:sz w:val="20"/>
          <w:szCs w:val="20"/>
        </w:rPr>
        <w:t>The solution is No Data dependency is seen in the above instructions.</w:t>
      </w:r>
    </w:p>
    <w:p w14:paraId="1EC93573" w14:textId="77777777" w:rsidR="00733A57" w:rsidRDefault="00733A57" w:rsidP="00733A57">
      <w:pPr>
        <w:pStyle w:val="NormalWeb"/>
        <w:ind w:left="512"/>
        <w:rPr>
          <w:rFonts w:ascii="Segoe UI" w:hAnsi="Segoe UI" w:cs="Segoe UI"/>
          <w:sz w:val="15"/>
          <w:szCs w:val="15"/>
        </w:rPr>
      </w:pPr>
      <w:r>
        <w:rPr>
          <w:sz w:val="20"/>
          <w:szCs w:val="20"/>
        </w:rPr>
        <w:t>Hence no stall states.</w:t>
      </w:r>
    </w:p>
    <w:p w14:paraId="281442E9" w14:textId="77777777" w:rsidR="000C07B9" w:rsidRPr="00FD43DD" w:rsidRDefault="000C07B9" w:rsidP="000C07B9">
      <w:pPr>
        <w:pStyle w:val="ListParagraph"/>
        <w:spacing w:after="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2C57BF16" w14:textId="77777777" w:rsidR="006E2C9D" w:rsidRDefault="006E2C9D" w:rsidP="00EA29D5"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821"/>
        </w:tabs>
        <w:spacing w:after="0" w:line="240" w:lineRule="auto"/>
        <w:ind w:left="1069"/>
        <w:jc w:val="both"/>
        <w:rPr>
          <w:rFonts w:ascii="Times New Roman" w:hAnsi="Times New Roman" w:cs="Times New Roman"/>
          <w:bCs/>
          <w:sz w:val="40"/>
          <w:szCs w:val="40"/>
        </w:rPr>
      </w:pPr>
    </w:p>
    <w:p w14:paraId="3D4A6BAF" w14:textId="77777777" w:rsidR="006E2C9D" w:rsidRDefault="006E2C9D" w:rsidP="00EA29D5"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821"/>
        </w:tabs>
        <w:spacing w:after="0" w:line="240" w:lineRule="auto"/>
        <w:ind w:left="1069"/>
        <w:jc w:val="both"/>
        <w:rPr>
          <w:rFonts w:ascii="Times New Roman" w:hAnsi="Times New Roman" w:cs="Times New Roman"/>
          <w:bCs/>
          <w:sz w:val="40"/>
          <w:szCs w:val="40"/>
        </w:rPr>
      </w:pPr>
    </w:p>
    <w:p w14:paraId="6B11F75B" w14:textId="77777777" w:rsidR="006E2C9D" w:rsidRDefault="006E2C9D" w:rsidP="00EA29D5">
      <w:pP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821"/>
        </w:tabs>
        <w:spacing w:after="0" w:line="240" w:lineRule="auto"/>
        <w:ind w:left="1069"/>
        <w:jc w:val="both"/>
        <w:rPr>
          <w:rFonts w:ascii="Times New Roman" w:hAnsi="Times New Roman" w:cs="Times New Roman"/>
          <w:bCs/>
          <w:sz w:val="40"/>
          <w:szCs w:val="40"/>
        </w:rPr>
      </w:pPr>
    </w:p>
    <w:p w14:paraId="2B4B55A5" w14:textId="77777777" w:rsidR="00FD43DD" w:rsidRDefault="00FD43DD">
      <w:pPr>
        <w:rPr>
          <w:b/>
          <w:bCs/>
          <w:sz w:val="38"/>
          <w:szCs w:val="38"/>
        </w:rPr>
      </w:pPr>
      <w:r>
        <w:rPr>
          <w:b/>
          <w:bCs/>
          <w:sz w:val="38"/>
          <w:szCs w:val="38"/>
        </w:rPr>
        <w:br w:type="page"/>
      </w:r>
    </w:p>
    <w:p w14:paraId="042170E3" w14:textId="77777777" w:rsidR="006E6CD7" w:rsidRPr="0010791C" w:rsidRDefault="006E6CD7" w:rsidP="006E6CD7">
      <w:pPr>
        <w:rPr>
          <w:b/>
          <w:bCs/>
          <w:sz w:val="38"/>
          <w:szCs w:val="38"/>
        </w:rPr>
      </w:pPr>
      <w:r>
        <w:rPr>
          <w:b/>
          <w:bCs/>
          <w:sz w:val="38"/>
          <w:szCs w:val="38"/>
        </w:rPr>
        <w:lastRenderedPageBreak/>
        <w:t xml:space="preserve">Microprocessor and Computer Architecture </w:t>
      </w:r>
      <w:r w:rsidRPr="0010791C">
        <w:rPr>
          <w:b/>
          <w:bCs/>
          <w:sz w:val="38"/>
          <w:szCs w:val="38"/>
        </w:rPr>
        <w:t>Laboratory</w:t>
      </w:r>
    </w:p>
    <w:p w14:paraId="11F4750E" w14:textId="77777777" w:rsidR="006E6CD7" w:rsidRDefault="006E6CD7" w:rsidP="006E6CD7">
      <w:pPr>
        <w:jc w:val="center"/>
        <w:rPr>
          <w:b/>
          <w:bCs/>
          <w:sz w:val="38"/>
          <w:szCs w:val="38"/>
        </w:rPr>
      </w:pPr>
      <w:r w:rsidRPr="00B00B89">
        <w:rPr>
          <w:b/>
          <w:bCs/>
          <w:sz w:val="38"/>
          <w:szCs w:val="38"/>
        </w:rPr>
        <w:t>UE19CS2</w:t>
      </w:r>
      <w:r>
        <w:rPr>
          <w:b/>
          <w:bCs/>
          <w:sz w:val="38"/>
          <w:szCs w:val="38"/>
        </w:rPr>
        <w:t>56</w:t>
      </w:r>
    </w:p>
    <w:p w14:paraId="6A3B6397" w14:textId="77777777" w:rsidR="006E6CD7" w:rsidRPr="00B00B89" w:rsidRDefault="006E6CD7" w:rsidP="006E6CD7">
      <w:pPr>
        <w:jc w:val="center"/>
        <w:rPr>
          <w:b/>
          <w:bCs/>
          <w:sz w:val="38"/>
          <w:szCs w:val="38"/>
        </w:rPr>
      </w:pPr>
      <w:r>
        <w:rPr>
          <w:b/>
          <w:bCs/>
          <w:sz w:val="38"/>
          <w:szCs w:val="38"/>
        </w:rPr>
        <w:t>4th Semester, Academic Year 2020-21</w:t>
      </w:r>
    </w:p>
    <w:p w14:paraId="036878F7" w14:textId="77777777" w:rsidR="002F18FE" w:rsidRDefault="002F18FE" w:rsidP="002F18FE">
      <w:pPr>
        <w:jc w:val="center"/>
        <w:rPr>
          <w:sz w:val="38"/>
          <w:szCs w:val="38"/>
        </w:rPr>
      </w:pPr>
      <w:r>
        <w:rPr>
          <w:sz w:val="38"/>
          <w:szCs w:val="38"/>
        </w:rPr>
        <w:t>Date:10-4-20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3498"/>
        <w:gridCol w:w="1457"/>
      </w:tblGrid>
      <w:tr w:rsidR="002F18FE" w14:paraId="2887F48D" w14:textId="77777777" w:rsidTr="001F7C92">
        <w:tc>
          <w:tcPr>
            <w:tcW w:w="4675" w:type="dxa"/>
          </w:tcPr>
          <w:p w14:paraId="59F55ECA" w14:textId="03632678" w:rsidR="002F18FE" w:rsidRDefault="002F18FE" w:rsidP="001F7C92">
            <w:pPr>
              <w:rPr>
                <w:sz w:val="38"/>
                <w:szCs w:val="38"/>
              </w:rPr>
            </w:pPr>
            <w:r>
              <w:rPr>
                <w:sz w:val="38"/>
                <w:szCs w:val="38"/>
              </w:rPr>
              <w:t xml:space="preserve">Name: </w:t>
            </w:r>
            <w:r w:rsidR="0006090C">
              <w:rPr>
                <w:sz w:val="38"/>
                <w:szCs w:val="38"/>
              </w:rPr>
              <w:t xml:space="preserve">Achyut </w:t>
            </w:r>
            <w:proofErr w:type="spellStart"/>
            <w:r w:rsidR="0006090C">
              <w:rPr>
                <w:sz w:val="38"/>
                <w:szCs w:val="38"/>
              </w:rPr>
              <w:t>Jagini</w:t>
            </w:r>
            <w:proofErr w:type="spellEnd"/>
          </w:p>
        </w:tc>
        <w:tc>
          <w:tcPr>
            <w:tcW w:w="3510" w:type="dxa"/>
          </w:tcPr>
          <w:p w14:paraId="35425B07" w14:textId="7891DF7B" w:rsidR="002F18FE" w:rsidRDefault="002F18FE" w:rsidP="001F7C92">
            <w:pPr>
              <w:rPr>
                <w:sz w:val="38"/>
                <w:szCs w:val="38"/>
              </w:rPr>
            </w:pPr>
            <w:r>
              <w:rPr>
                <w:sz w:val="38"/>
                <w:szCs w:val="38"/>
              </w:rPr>
              <w:t>SRN:</w:t>
            </w:r>
            <w:r w:rsidR="0006090C">
              <w:rPr>
                <w:sz w:val="38"/>
                <w:szCs w:val="38"/>
              </w:rPr>
              <w:t xml:space="preserve"> </w:t>
            </w:r>
            <w:r w:rsidR="0006090C">
              <w:rPr>
                <w:sz w:val="38"/>
                <w:szCs w:val="38"/>
              </w:rPr>
              <w:t>PES2UG19CS013</w:t>
            </w:r>
          </w:p>
          <w:p w14:paraId="4DAAE7BF" w14:textId="77777777" w:rsidR="002F18FE" w:rsidRDefault="002F18FE" w:rsidP="001F7C92">
            <w:pPr>
              <w:rPr>
                <w:sz w:val="38"/>
                <w:szCs w:val="38"/>
              </w:rPr>
            </w:pPr>
          </w:p>
        </w:tc>
        <w:tc>
          <w:tcPr>
            <w:tcW w:w="1165" w:type="dxa"/>
          </w:tcPr>
          <w:p w14:paraId="308959D0" w14:textId="3F65554A" w:rsidR="002F18FE" w:rsidRDefault="002F18FE" w:rsidP="001F7C92">
            <w:pPr>
              <w:rPr>
                <w:sz w:val="38"/>
                <w:szCs w:val="38"/>
              </w:rPr>
            </w:pPr>
            <w:r>
              <w:rPr>
                <w:sz w:val="38"/>
                <w:szCs w:val="38"/>
              </w:rPr>
              <w:t>Section:</w:t>
            </w:r>
          </w:p>
          <w:p w14:paraId="204748B9" w14:textId="3C07747E" w:rsidR="002F18FE" w:rsidRDefault="0006090C" w:rsidP="001F7C92">
            <w:pPr>
              <w:rPr>
                <w:sz w:val="38"/>
                <w:szCs w:val="38"/>
              </w:rPr>
            </w:pPr>
            <w:r>
              <w:rPr>
                <w:sz w:val="38"/>
                <w:szCs w:val="38"/>
              </w:rPr>
              <w:t>A</w:t>
            </w:r>
          </w:p>
          <w:p w14:paraId="69BD919C" w14:textId="77777777" w:rsidR="002F18FE" w:rsidRDefault="002F18FE" w:rsidP="001F7C92">
            <w:pPr>
              <w:rPr>
                <w:sz w:val="38"/>
                <w:szCs w:val="38"/>
              </w:rPr>
            </w:pPr>
          </w:p>
        </w:tc>
      </w:tr>
    </w:tbl>
    <w:p w14:paraId="02BD87C3" w14:textId="77777777" w:rsidR="006E6CD7" w:rsidRDefault="006E6CD7" w:rsidP="006E6CD7">
      <w:pPr>
        <w:jc w:val="center"/>
        <w:rPr>
          <w:sz w:val="38"/>
          <w:szCs w:val="38"/>
        </w:rPr>
      </w:pPr>
    </w:p>
    <w:p w14:paraId="3C0E02B5" w14:textId="77777777" w:rsidR="006E6CD7" w:rsidRDefault="006E6CD7" w:rsidP="006E6CD7">
      <w:pPr>
        <w:rPr>
          <w:sz w:val="38"/>
          <w:szCs w:val="38"/>
        </w:rPr>
      </w:pPr>
      <w:r>
        <w:rPr>
          <w:sz w:val="38"/>
          <w:szCs w:val="38"/>
        </w:rPr>
        <w:t>Week#____</w:t>
      </w:r>
      <w:r w:rsidR="000C07B9">
        <w:rPr>
          <w:sz w:val="38"/>
          <w:szCs w:val="38"/>
        </w:rPr>
        <w:t>10</w:t>
      </w:r>
      <w:r>
        <w:rPr>
          <w:sz w:val="38"/>
          <w:szCs w:val="38"/>
        </w:rPr>
        <w:t>_______            Program Number: ___</w:t>
      </w:r>
      <w:r w:rsidR="00451D8F">
        <w:rPr>
          <w:sz w:val="38"/>
          <w:szCs w:val="38"/>
        </w:rPr>
        <w:t>4</w:t>
      </w:r>
      <w:r>
        <w:rPr>
          <w:sz w:val="38"/>
          <w:szCs w:val="38"/>
        </w:rPr>
        <w:t>__</w:t>
      </w:r>
    </w:p>
    <w:p w14:paraId="008A9C72" w14:textId="77777777" w:rsidR="000C07B9" w:rsidRPr="007F5D9D" w:rsidRDefault="000C07B9" w:rsidP="000C07B9">
      <w:pPr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Using MIPS 5 stage pipeline architecture, execute the following instructions and avoid stall states if any.</w:t>
      </w:r>
    </w:p>
    <w:p w14:paraId="60A07EDB" w14:textId="77777777" w:rsidR="000C07B9" w:rsidRPr="007F5D9D" w:rsidRDefault="000C07B9" w:rsidP="000C07B9">
      <w:pPr>
        <w:spacing w:after="0"/>
        <w:ind w:left="144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LW     $10, 20($1)</w:t>
      </w:r>
    </w:p>
    <w:p w14:paraId="082F6F4E" w14:textId="77777777" w:rsidR="000C07B9" w:rsidRPr="007F5D9D" w:rsidRDefault="000C07B9" w:rsidP="000C07B9">
      <w:pPr>
        <w:spacing w:after="0"/>
        <w:ind w:left="144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SUB    $11, $2, $3</w:t>
      </w:r>
    </w:p>
    <w:p w14:paraId="1ECDB6D0" w14:textId="77777777" w:rsidR="000C07B9" w:rsidRPr="007F5D9D" w:rsidRDefault="000C07B9" w:rsidP="000C07B9">
      <w:pPr>
        <w:spacing w:after="0"/>
        <w:ind w:left="144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ADD   $12, $3, $4</w:t>
      </w:r>
    </w:p>
    <w:p w14:paraId="54EB1B3C" w14:textId="77777777" w:rsidR="000C07B9" w:rsidRPr="007F5D9D" w:rsidRDefault="000C07B9" w:rsidP="000C07B9">
      <w:pPr>
        <w:spacing w:after="0"/>
        <w:ind w:left="144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LW     $13, 24($1)</w:t>
      </w:r>
    </w:p>
    <w:p w14:paraId="5A80A62F" w14:textId="77777777" w:rsidR="000C07B9" w:rsidRPr="007F5D9D" w:rsidRDefault="000C07B9" w:rsidP="000C07B9">
      <w:pPr>
        <w:spacing w:after="0"/>
        <w:ind w:left="144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 xml:space="preserve">ADD   $14, $5, $6 </w:t>
      </w:r>
    </w:p>
    <w:p w14:paraId="14744DAA" w14:textId="77777777" w:rsidR="000C07B9" w:rsidRPr="007F5D9D" w:rsidRDefault="000C07B9" w:rsidP="000C07B9">
      <w:pPr>
        <w:spacing w:after="0"/>
        <w:ind w:left="144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4CD43E83" w14:textId="77777777" w:rsidR="000C07B9" w:rsidRDefault="000C07B9" w:rsidP="000C07B9">
      <w:pPr>
        <w:pStyle w:val="ListParagraph"/>
        <w:ind w:left="1080"/>
        <w:rPr>
          <w:rFonts w:ascii="Times New Roman" w:eastAsia="Times New Roman" w:hAnsi="Times New Roman" w:cs="Times New Roman"/>
          <w:b/>
          <w:color w:val="FF0000"/>
          <w:sz w:val="32"/>
          <w:szCs w:val="32"/>
          <w:lang w:eastAsia="en-IN"/>
        </w:rPr>
      </w:pPr>
      <w:proofErr w:type="gramStart"/>
      <w:r>
        <w:rPr>
          <w:rFonts w:ascii="Times New Roman" w:eastAsia="Times New Roman" w:hAnsi="Times New Roman" w:cs="Times New Roman"/>
          <w:b/>
          <w:color w:val="FF0000"/>
          <w:sz w:val="32"/>
          <w:szCs w:val="32"/>
          <w:lang w:eastAsia="en-IN"/>
        </w:rPr>
        <w:t>a)Related</w:t>
      </w:r>
      <w:proofErr w:type="gramEnd"/>
      <w:r>
        <w:rPr>
          <w:rFonts w:ascii="Times New Roman" w:eastAsia="Times New Roman" w:hAnsi="Times New Roman" w:cs="Times New Roman"/>
          <w:b/>
          <w:color w:val="FF0000"/>
          <w:sz w:val="32"/>
          <w:szCs w:val="32"/>
          <w:lang w:eastAsia="en-IN"/>
        </w:rPr>
        <w:t xml:space="preserve"> </w:t>
      </w:r>
      <w:r w:rsidRPr="00FD43DD">
        <w:rPr>
          <w:rFonts w:ascii="Times New Roman" w:eastAsia="Times New Roman" w:hAnsi="Times New Roman" w:cs="Times New Roman"/>
          <w:b/>
          <w:color w:val="FF0000"/>
          <w:sz w:val="32"/>
          <w:szCs w:val="32"/>
          <w:lang w:eastAsia="en-IN"/>
        </w:rPr>
        <w:t>Screenshot</w:t>
      </w:r>
      <w:r>
        <w:rPr>
          <w:rFonts w:ascii="Times New Roman" w:eastAsia="Times New Roman" w:hAnsi="Times New Roman" w:cs="Times New Roman"/>
          <w:b/>
          <w:color w:val="FF0000"/>
          <w:sz w:val="32"/>
          <w:szCs w:val="32"/>
          <w:lang w:eastAsia="en-IN"/>
        </w:rPr>
        <w:t xml:space="preserve"> with stalls</w:t>
      </w:r>
    </w:p>
    <w:p w14:paraId="056EF392" w14:textId="77777777" w:rsidR="00AD7FDA" w:rsidRPr="00DA0AE1" w:rsidRDefault="00DA0AE1" w:rsidP="000C07B9">
      <w:pPr>
        <w:pStyle w:val="ListParagraph"/>
        <w:ind w:left="1080"/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</w:pPr>
      <w:r w:rsidRPr="00DA0AE1">
        <w:rPr>
          <w:rFonts w:ascii="Times New Roman" w:eastAsia="Times New Roman" w:hAnsi="Times New Roman" w:cs="Times New Roman"/>
          <w:b/>
          <w:sz w:val="32"/>
          <w:szCs w:val="32"/>
          <w:lang w:eastAsia="en-IN"/>
        </w:rPr>
        <w:t>No stalls</w:t>
      </w:r>
    </w:p>
    <w:p w14:paraId="0C82E290" w14:textId="77777777" w:rsidR="000C07B9" w:rsidRPr="00FD43DD" w:rsidRDefault="000C07B9" w:rsidP="000C07B9">
      <w:pPr>
        <w:pStyle w:val="ListParagraph"/>
        <w:ind w:left="108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proofErr w:type="gramStart"/>
      <w:r>
        <w:rPr>
          <w:rFonts w:ascii="Times New Roman" w:eastAsia="Times New Roman" w:hAnsi="Times New Roman" w:cs="Times New Roman"/>
          <w:b/>
          <w:color w:val="FF0000"/>
          <w:sz w:val="32"/>
          <w:szCs w:val="32"/>
          <w:lang w:eastAsia="en-IN"/>
        </w:rPr>
        <w:t>b)Related</w:t>
      </w:r>
      <w:proofErr w:type="gramEnd"/>
      <w:r>
        <w:rPr>
          <w:rFonts w:ascii="Times New Roman" w:eastAsia="Times New Roman" w:hAnsi="Times New Roman" w:cs="Times New Roman"/>
          <w:b/>
          <w:color w:val="FF0000"/>
          <w:sz w:val="32"/>
          <w:szCs w:val="32"/>
          <w:lang w:eastAsia="en-IN"/>
        </w:rPr>
        <w:t xml:space="preserve"> </w:t>
      </w:r>
      <w:r w:rsidRPr="00FD43DD">
        <w:rPr>
          <w:rFonts w:ascii="Times New Roman" w:eastAsia="Times New Roman" w:hAnsi="Times New Roman" w:cs="Times New Roman"/>
          <w:b/>
          <w:color w:val="FF0000"/>
          <w:sz w:val="32"/>
          <w:szCs w:val="32"/>
          <w:lang w:eastAsia="en-IN"/>
        </w:rPr>
        <w:t>Screenshot</w:t>
      </w:r>
      <w:r>
        <w:rPr>
          <w:rFonts w:ascii="Times New Roman" w:eastAsia="Times New Roman" w:hAnsi="Times New Roman" w:cs="Times New Roman"/>
          <w:b/>
          <w:color w:val="FF0000"/>
          <w:sz w:val="32"/>
          <w:szCs w:val="32"/>
          <w:lang w:eastAsia="en-IN"/>
        </w:rPr>
        <w:t xml:space="preserve"> without stalls</w:t>
      </w:r>
    </w:p>
    <w:p w14:paraId="143A5C79" w14:textId="77777777" w:rsidR="000C07B9" w:rsidRPr="00FD43DD" w:rsidRDefault="00DA0AE1" w:rsidP="000C07B9">
      <w:pPr>
        <w:pStyle w:val="ListParagraph"/>
        <w:ind w:left="108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>
        <w:rPr>
          <w:rFonts w:ascii="Times New Roman" w:eastAsia="Times New Roman" w:hAnsi="Times New Roman" w:cs="Times New Roman"/>
          <w:noProof/>
          <w:color w:val="222222"/>
          <w:sz w:val="32"/>
          <w:szCs w:val="32"/>
        </w:rPr>
        <w:lastRenderedPageBreak/>
        <w:drawing>
          <wp:inline distT="0" distB="0" distL="0" distR="0" wp14:anchorId="24950118" wp14:editId="0357CAB1">
            <wp:extent cx="5943600" cy="3344513"/>
            <wp:effectExtent l="19050" t="0" r="0" b="0"/>
            <wp:docPr id="9" name="Picture 9" descr="C:\Users\adrian dsouza\Pictures\Screenshots\Screenshot (136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drian dsouza\Pictures\Screenshots\Screenshot (1366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5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A3D3D" w14:textId="77777777" w:rsidR="00D809EC" w:rsidRDefault="00D809EC" w:rsidP="00D809EC">
      <w:pPr>
        <w:rPr>
          <w:b/>
          <w:bCs/>
          <w:sz w:val="38"/>
          <w:szCs w:val="38"/>
        </w:rPr>
      </w:pPr>
      <w:r>
        <w:rPr>
          <w:b/>
          <w:bCs/>
          <w:sz w:val="38"/>
          <w:szCs w:val="38"/>
        </w:rPr>
        <w:br w:type="page"/>
      </w:r>
    </w:p>
    <w:p w14:paraId="240C183E" w14:textId="77777777" w:rsidR="000C07B9" w:rsidRPr="0010791C" w:rsidRDefault="000C07B9" w:rsidP="000C07B9">
      <w:pPr>
        <w:rPr>
          <w:b/>
          <w:bCs/>
          <w:sz w:val="38"/>
          <w:szCs w:val="38"/>
        </w:rPr>
      </w:pPr>
      <w:r>
        <w:rPr>
          <w:b/>
          <w:bCs/>
          <w:sz w:val="38"/>
          <w:szCs w:val="38"/>
        </w:rPr>
        <w:lastRenderedPageBreak/>
        <w:t xml:space="preserve">Microprocessor and Computer Architecture </w:t>
      </w:r>
      <w:r w:rsidRPr="0010791C">
        <w:rPr>
          <w:b/>
          <w:bCs/>
          <w:sz w:val="38"/>
          <w:szCs w:val="38"/>
        </w:rPr>
        <w:t>Laboratory</w:t>
      </w:r>
    </w:p>
    <w:p w14:paraId="7F0AB625" w14:textId="77777777" w:rsidR="000C07B9" w:rsidRDefault="000C07B9" w:rsidP="000C07B9">
      <w:pPr>
        <w:jc w:val="center"/>
        <w:rPr>
          <w:b/>
          <w:bCs/>
          <w:sz w:val="38"/>
          <w:szCs w:val="38"/>
        </w:rPr>
      </w:pPr>
      <w:r w:rsidRPr="00B00B89">
        <w:rPr>
          <w:b/>
          <w:bCs/>
          <w:sz w:val="38"/>
          <w:szCs w:val="38"/>
        </w:rPr>
        <w:t>UE19CS2</w:t>
      </w:r>
      <w:r>
        <w:rPr>
          <w:b/>
          <w:bCs/>
          <w:sz w:val="38"/>
          <w:szCs w:val="38"/>
        </w:rPr>
        <w:t>56</w:t>
      </w:r>
    </w:p>
    <w:p w14:paraId="58FAAF69" w14:textId="77777777" w:rsidR="000C07B9" w:rsidRPr="00B00B89" w:rsidRDefault="000C07B9" w:rsidP="000C07B9">
      <w:pPr>
        <w:jc w:val="center"/>
        <w:rPr>
          <w:b/>
          <w:bCs/>
          <w:sz w:val="38"/>
          <w:szCs w:val="38"/>
        </w:rPr>
      </w:pPr>
      <w:r>
        <w:rPr>
          <w:b/>
          <w:bCs/>
          <w:sz w:val="38"/>
          <w:szCs w:val="38"/>
        </w:rPr>
        <w:t>4th Semester, Academic Year 2020-21</w:t>
      </w:r>
    </w:p>
    <w:p w14:paraId="242846A8" w14:textId="77777777" w:rsidR="002F18FE" w:rsidRDefault="002F18FE" w:rsidP="002F18FE">
      <w:pPr>
        <w:jc w:val="center"/>
        <w:rPr>
          <w:sz w:val="38"/>
          <w:szCs w:val="38"/>
        </w:rPr>
      </w:pPr>
      <w:r>
        <w:rPr>
          <w:sz w:val="38"/>
          <w:szCs w:val="38"/>
        </w:rPr>
        <w:t>Date:10-4-202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3498"/>
        <w:gridCol w:w="1457"/>
      </w:tblGrid>
      <w:tr w:rsidR="002F18FE" w14:paraId="2C20CBA1" w14:textId="77777777" w:rsidTr="001F7C92">
        <w:tc>
          <w:tcPr>
            <w:tcW w:w="4675" w:type="dxa"/>
          </w:tcPr>
          <w:p w14:paraId="382B6A02" w14:textId="0DC77AE6" w:rsidR="002F18FE" w:rsidRDefault="002F18FE" w:rsidP="001F7C92">
            <w:pPr>
              <w:rPr>
                <w:sz w:val="38"/>
                <w:szCs w:val="38"/>
              </w:rPr>
            </w:pPr>
            <w:r>
              <w:rPr>
                <w:sz w:val="38"/>
                <w:szCs w:val="38"/>
              </w:rPr>
              <w:t xml:space="preserve">Name: </w:t>
            </w:r>
            <w:r w:rsidR="0006090C">
              <w:rPr>
                <w:sz w:val="38"/>
                <w:szCs w:val="38"/>
              </w:rPr>
              <w:t xml:space="preserve">Achyut </w:t>
            </w:r>
            <w:proofErr w:type="spellStart"/>
            <w:r w:rsidR="0006090C">
              <w:rPr>
                <w:sz w:val="38"/>
                <w:szCs w:val="38"/>
              </w:rPr>
              <w:t>Jagini</w:t>
            </w:r>
            <w:proofErr w:type="spellEnd"/>
          </w:p>
        </w:tc>
        <w:tc>
          <w:tcPr>
            <w:tcW w:w="3510" w:type="dxa"/>
          </w:tcPr>
          <w:p w14:paraId="748E936F" w14:textId="5CF664C3" w:rsidR="002F18FE" w:rsidRDefault="002F18FE" w:rsidP="001F7C92">
            <w:pPr>
              <w:rPr>
                <w:sz w:val="38"/>
                <w:szCs w:val="38"/>
              </w:rPr>
            </w:pPr>
            <w:r>
              <w:rPr>
                <w:sz w:val="38"/>
                <w:szCs w:val="38"/>
              </w:rPr>
              <w:t>SRN:</w:t>
            </w:r>
            <w:r w:rsidR="0006090C">
              <w:rPr>
                <w:sz w:val="38"/>
                <w:szCs w:val="38"/>
              </w:rPr>
              <w:t xml:space="preserve"> </w:t>
            </w:r>
            <w:r w:rsidR="0006090C">
              <w:rPr>
                <w:sz w:val="38"/>
                <w:szCs w:val="38"/>
              </w:rPr>
              <w:t>PES2UG19CS013</w:t>
            </w:r>
          </w:p>
          <w:p w14:paraId="1CBAF8D2" w14:textId="77777777" w:rsidR="002F18FE" w:rsidRDefault="002F18FE" w:rsidP="001F7C92">
            <w:pPr>
              <w:rPr>
                <w:sz w:val="38"/>
                <w:szCs w:val="38"/>
              </w:rPr>
            </w:pPr>
          </w:p>
        </w:tc>
        <w:tc>
          <w:tcPr>
            <w:tcW w:w="1165" w:type="dxa"/>
          </w:tcPr>
          <w:p w14:paraId="4BE84E8E" w14:textId="685270BA" w:rsidR="002F18FE" w:rsidRDefault="002F18FE" w:rsidP="001F7C92">
            <w:pPr>
              <w:rPr>
                <w:sz w:val="38"/>
                <w:szCs w:val="38"/>
              </w:rPr>
            </w:pPr>
            <w:r>
              <w:rPr>
                <w:sz w:val="38"/>
                <w:szCs w:val="38"/>
              </w:rPr>
              <w:t>Section:</w:t>
            </w:r>
          </w:p>
          <w:p w14:paraId="2A1A7541" w14:textId="050CD5E0" w:rsidR="002F18FE" w:rsidRDefault="0006090C" w:rsidP="001F7C92">
            <w:pPr>
              <w:rPr>
                <w:sz w:val="38"/>
                <w:szCs w:val="38"/>
              </w:rPr>
            </w:pPr>
            <w:r>
              <w:rPr>
                <w:sz w:val="38"/>
                <w:szCs w:val="38"/>
              </w:rPr>
              <w:t>A</w:t>
            </w:r>
          </w:p>
          <w:p w14:paraId="54110605" w14:textId="77777777" w:rsidR="002F18FE" w:rsidRDefault="002F18FE" w:rsidP="001F7C92">
            <w:pPr>
              <w:rPr>
                <w:sz w:val="38"/>
                <w:szCs w:val="38"/>
              </w:rPr>
            </w:pPr>
          </w:p>
        </w:tc>
      </w:tr>
    </w:tbl>
    <w:p w14:paraId="0130A2DA" w14:textId="77777777" w:rsidR="000C07B9" w:rsidRDefault="000C07B9" w:rsidP="000C07B9">
      <w:pPr>
        <w:jc w:val="center"/>
        <w:rPr>
          <w:sz w:val="38"/>
          <w:szCs w:val="38"/>
        </w:rPr>
      </w:pPr>
    </w:p>
    <w:p w14:paraId="41E443FC" w14:textId="77777777" w:rsidR="000C07B9" w:rsidRDefault="000C07B9" w:rsidP="000C07B9">
      <w:pPr>
        <w:rPr>
          <w:sz w:val="38"/>
          <w:szCs w:val="38"/>
        </w:rPr>
      </w:pPr>
      <w:r>
        <w:rPr>
          <w:sz w:val="38"/>
          <w:szCs w:val="38"/>
        </w:rPr>
        <w:t>Week#____10_______            Program Number: ___5__</w:t>
      </w:r>
    </w:p>
    <w:p w14:paraId="6D10FCA0" w14:textId="77777777" w:rsidR="000C07B9" w:rsidRPr="007F5D9D" w:rsidRDefault="000C07B9" w:rsidP="000C07B9">
      <w:pPr>
        <w:jc w:val="both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This exercise is to understand the relationship between delay slots, control hazards and branch execution in a 5 stage MIPS pipelined processor.</w:t>
      </w:r>
    </w:p>
    <w:p w14:paraId="3FB888E0" w14:textId="77777777" w:rsidR="000C07B9" w:rsidRPr="007F5D9D" w:rsidRDefault="000C07B9" w:rsidP="000C07B9">
      <w:pPr>
        <w:ind w:left="720" w:firstLine="72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Label 1:      LW     $1, 40($6)</w:t>
      </w:r>
    </w:p>
    <w:p w14:paraId="2567D1DE" w14:textId="77777777" w:rsidR="000C07B9" w:rsidRPr="007F5D9D" w:rsidRDefault="000C07B9" w:rsidP="000C07B9">
      <w:pPr>
        <w:ind w:left="1440" w:firstLine="72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BEQ    $2, $3, Label2    : branch taken</w:t>
      </w:r>
    </w:p>
    <w:p w14:paraId="1AEAF8FC" w14:textId="77777777" w:rsidR="000C07B9" w:rsidRPr="007F5D9D" w:rsidRDefault="000C07B9" w:rsidP="000C07B9">
      <w:pPr>
        <w:spacing w:after="0"/>
        <w:ind w:left="216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ADD    $1, $6, $4</w:t>
      </w:r>
    </w:p>
    <w:p w14:paraId="435E8C07" w14:textId="77777777" w:rsidR="000C07B9" w:rsidRPr="007F5D9D" w:rsidRDefault="000C07B9" w:rsidP="000C07B9">
      <w:pPr>
        <w:spacing w:after="0"/>
        <w:ind w:left="144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 xml:space="preserve">Label2:        BEQ    $1, $2, Label1    : branch not taken </w:t>
      </w:r>
    </w:p>
    <w:p w14:paraId="1D2EB007" w14:textId="77777777" w:rsidR="000C07B9" w:rsidRPr="007F5D9D" w:rsidRDefault="000C07B9" w:rsidP="000C07B9">
      <w:pPr>
        <w:spacing w:after="0"/>
        <w:ind w:left="144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 xml:space="preserve">                      SW      $2, 20($4)</w:t>
      </w:r>
    </w:p>
    <w:p w14:paraId="2323BAF6" w14:textId="77777777" w:rsidR="000C07B9" w:rsidRPr="007F5D9D" w:rsidRDefault="000C07B9" w:rsidP="000C07B9">
      <w:pPr>
        <w:spacing w:after="0"/>
        <w:ind w:left="1440"/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 xml:space="preserve">                      ADD   $1, $1, $4</w:t>
      </w:r>
    </w:p>
    <w:p w14:paraId="2CC82E9C" w14:textId="77777777" w:rsidR="000C07B9" w:rsidRDefault="000C07B9" w:rsidP="000C07B9">
      <w:pPr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Assume full data forwarding and p</w:t>
      </w:r>
      <w:r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redict- taken branch prediction.</w:t>
      </w:r>
    </w:p>
    <w:p w14:paraId="16B0D5D7" w14:textId="77777777" w:rsidR="00326DB0" w:rsidRDefault="00326DB0" w:rsidP="000C07B9">
      <w:pPr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1908514E" w14:textId="77777777" w:rsidR="00326DB0" w:rsidRDefault="00326DB0" w:rsidP="000C07B9">
      <w:pPr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</w:p>
    <w:p w14:paraId="6F23D9A7" w14:textId="77777777" w:rsidR="000C07B9" w:rsidRDefault="000C07B9" w:rsidP="000C07B9">
      <w:pPr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</w:pPr>
      <w:r w:rsidRPr="007F5D9D">
        <w:rPr>
          <w:rFonts w:ascii="Times New Roman" w:eastAsia="Times New Roman" w:hAnsi="Times New Roman" w:cs="Times New Roman"/>
          <w:color w:val="222222"/>
          <w:sz w:val="32"/>
          <w:szCs w:val="32"/>
          <w:lang w:eastAsia="en-IN"/>
        </w:rPr>
        <w:t>Note the observations.</w:t>
      </w:r>
    </w:p>
    <w:p w14:paraId="4D61BDF9" w14:textId="77777777" w:rsidR="006E2C9D" w:rsidRPr="006E2C9D" w:rsidRDefault="00733CB2" w:rsidP="006E2C9D">
      <w:pPr>
        <w:pStyle w:val="ListParagraph"/>
        <w:spacing w:after="200" w:line="276" w:lineRule="auto"/>
        <w:jc w:val="both"/>
        <w:rPr>
          <w:rFonts w:ascii="Times New Roman" w:hAnsi="Times New Roman" w:cs="Times New Roman"/>
          <w:sz w:val="32"/>
          <w:szCs w:val="32"/>
        </w:rPr>
      </w:pPr>
      <w:r w:rsidRPr="00733CB2">
        <w:rPr>
          <w:rFonts w:ascii="Times New Roman" w:eastAsia="Times New Roman" w:hAnsi="Times New Roman" w:cs="Times New Roman"/>
          <w:b/>
          <w:noProof/>
          <w:color w:val="FF0000"/>
          <w:sz w:val="32"/>
          <w:szCs w:val="32"/>
          <w:lang w:eastAsia="en-IN"/>
        </w:rPr>
        <w:lastRenderedPageBreak/>
        <w:drawing>
          <wp:inline distT="0" distB="0" distL="0" distR="0" wp14:anchorId="5A079B07" wp14:editId="70D33441">
            <wp:extent cx="5943600" cy="3344513"/>
            <wp:effectExtent l="19050" t="0" r="0" b="0"/>
            <wp:docPr id="10" name="Picture 1" descr="C:\Users\adrian dsouza\Pictures\Screenshots\Screenshot (137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rian dsouza\Pictures\Screenshots\Screenshot (1370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5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1DF49" w14:textId="77777777" w:rsidR="000C07B9" w:rsidRDefault="00733CB2">
      <w:pPr>
        <w:rPr>
          <w:b/>
          <w:bCs/>
          <w:sz w:val="38"/>
          <w:szCs w:val="38"/>
        </w:rPr>
      </w:pPr>
      <w:r>
        <w:rPr>
          <w:b/>
          <w:bCs/>
          <w:sz w:val="38"/>
          <w:szCs w:val="38"/>
        </w:rPr>
        <w:t>No hazards found</w:t>
      </w:r>
    </w:p>
    <w:p w14:paraId="5D9FC796" w14:textId="77777777" w:rsidR="00733CB2" w:rsidRDefault="00733CB2">
      <w:pPr>
        <w:rPr>
          <w:b/>
          <w:bCs/>
          <w:sz w:val="38"/>
          <w:szCs w:val="38"/>
        </w:rPr>
      </w:pPr>
    </w:p>
    <w:p w14:paraId="55B8BE0D" w14:textId="77777777" w:rsidR="00733CB2" w:rsidRDefault="00733CB2">
      <w:pPr>
        <w:rPr>
          <w:b/>
          <w:bCs/>
          <w:sz w:val="38"/>
          <w:szCs w:val="38"/>
        </w:rPr>
      </w:pPr>
    </w:p>
    <w:p w14:paraId="2B5FDC87" w14:textId="77777777" w:rsidR="00733CB2" w:rsidRDefault="00733CB2">
      <w:pPr>
        <w:rPr>
          <w:b/>
          <w:bCs/>
          <w:sz w:val="38"/>
          <w:szCs w:val="38"/>
        </w:rPr>
      </w:pPr>
    </w:p>
    <w:p w14:paraId="179BFEC9" w14:textId="77777777" w:rsidR="00733CB2" w:rsidRDefault="00733CB2">
      <w:pPr>
        <w:rPr>
          <w:b/>
          <w:bCs/>
          <w:sz w:val="38"/>
          <w:szCs w:val="38"/>
        </w:rPr>
      </w:pPr>
    </w:p>
    <w:p w14:paraId="568A3365" w14:textId="77777777" w:rsidR="00733CB2" w:rsidRDefault="00733CB2">
      <w:pPr>
        <w:rPr>
          <w:b/>
          <w:bCs/>
          <w:sz w:val="38"/>
          <w:szCs w:val="38"/>
        </w:rPr>
      </w:pPr>
    </w:p>
    <w:p w14:paraId="0EE28362" w14:textId="77777777" w:rsidR="00733CB2" w:rsidRDefault="00733CB2">
      <w:pPr>
        <w:rPr>
          <w:b/>
          <w:bCs/>
          <w:sz w:val="38"/>
          <w:szCs w:val="38"/>
        </w:rPr>
      </w:pPr>
    </w:p>
    <w:p w14:paraId="22D70A57" w14:textId="77777777" w:rsidR="00733CB2" w:rsidRDefault="00733CB2">
      <w:pPr>
        <w:rPr>
          <w:b/>
          <w:bCs/>
          <w:sz w:val="38"/>
          <w:szCs w:val="38"/>
        </w:rPr>
      </w:pPr>
    </w:p>
    <w:p w14:paraId="2EB466E0" w14:textId="77777777" w:rsidR="00733CB2" w:rsidRDefault="00733CB2">
      <w:pPr>
        <w:rPr>
          <w:b/>
          <w:bCs/>
          <w:sz w:val="38"/>
          <w:szCs w:val="38"/>
        </w:rPr>
      </w:pPr>
    </w:p>
    <w:p w14:paraId="59DB6CD9" w14:textId="77777777" w:rsidR="00733CB2" w:rsidRDefault="00733CB2">
      <w:pPr>
        <w:rPr>
          <w:b/>
          <w:bCs/>
          <w:sz w:val="38"/>
          <w:szCs w:val="38"/>
        </w:rPr>
      </w:pPr>
    </w:p>
    <w:p w14:paraId="35C7A4FB" w14:textId="77777777" w:rsidR="003F1870" w:rsidRPr="00B00B89" w:rsidRDefault="003F1870" w:rsidP="0006090C">
      <w:pPr>
        <w:rPr>
          <w:sz w:val="38"/>
          <w:szCs w:val="38"/>
        </w:rPr>
      </w:pPr>
    </w:p>
    <w:sectPr w:rsidR="003F1870" w:rsidRPr="00B00B89" w:rsidSect="002636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C107C"/>
    <w:multiLevelType w:val="hybridMultilevel"/>
    <w:tmpl w:val="0EC279E2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5A37F0B"/>
    <w:multiLevelType w:val="hybridMultilevel"/>
    <w:tmpl w:val="42565768"/>
    <w:lvl w:ilvl="0" w:tplc="4009000F">
      <w:start w:val="1"/>
      <w:numFmt w:val="decimal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61C0C"/>
    <w:multiLevelType w:val="hybridMultilevel"/>
    <w:tmpl w:val="7276AB26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164936"/>
    <w:multiLevelType w:val="hybridMultilevel"/>
    <w:tmpl w:val="E64C6E72"/>
    <w:lvl w:ilvl="0" w:tplc="9AF4272E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</w:lvl>
    <w:lvl w:ilvl="1" w:tplc="671C3876" w:tentative="1">
      <w:start w:val="1"/>
      <w:numFmt w:val="decimal"/>
      <w:lvlText w:val="%2."/>
      <w:lvlJc w:val="left"/>
      <w:pPr>
        <w:tabs>
          <w:tab w:val="num" w:pos="1789"/>
        </w:tabs>
        <w:ind w:left="1789" w:hanging="360"/>
      </w:pPr>
    </w:lvl>
    <w:lvl w:ilvl="2" w:tplc="5B3C79CC" w:tentative="1">
      <w:start w:val="1"/>
      <w:numFmt w:val="decimal"/>
      <w:lvlText w:val="%3."/>
      <w:lvlJc w:val="left"/>
      <w:pPr>
        <w:tabs>
          <w:tab w:val="num" w:pos="2509"/>
        </w:tabs>
        <w:ind w:left="2509" w:hanging="360"/>
      </w:pPr>
    </w:lvl>
    <w:lvl w:ilvl="3" w:tplc="001C74D6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D5E2D168" w:tentative="1">
      <w:start w:val="1"/>
      <w:numFmt w:val="decimal"/>
      <w:lvlText w:val="%5."/>
      <w:lvlJc w:val="left"/>
      <w:pPr>
        <w:tabs>
          <w:tab w:val="num" w:pos="3949"/>
        </w:tabs>
        <w:ind w:left="3949" w:hanging="360"/>
      </w:pPr>
    </w:lvl>
    <w:lvl w:ilvl="5" w:tplc="11AEB330" w:tentative="1">
      <w:start w:val="1"/>
      <w:numFmt w:val="decimal"/>
      <w:lvlText w:val="%6."/>
      <w:lvlJc w:val="left"/>
      <w:pPr>
        <w:tabs>
          <w:tab w:val="num" w:pos="4669"/>
        </w:tabs>
        <w:ind w:left="4669" w:hanging="360"/>
      </w:pPr>
    </w:lvl>
    <w:lvl w:ilvl="6" w:tplc="C170622C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A11ACF46" w:tentative="1">
      <w:start w:val="1"/>
      <w:numFmt w:val="decimal"/>
      <w:lvlText w:val="%8."/>
      <w:lvlJc w:val="left"/>
      <w:pPr>
        <w:tabs>
          <w:tab w:val="num" w:pos="6109"/>
        </w:tabs>
        <w:ind w:left="6109" w:hanging="360"/>
      </w:pPr>
    </w:lvl>
    <w:lvl w:ilvl="8" w:tplc="38742D72" w:tentative="1">
      <w:start w:val="1"/>
      <w:numFmt w:val="decimal"/>
      <w:lvlText w:val="%9."/>
      <w:lvlJc w:val="left"/>
      <w:pPr>
        <w:tabs>
          <w:tab w:val="num" w:pos="6829"/>
        </w:tabs>
        <w:ind w:left="6829" w:hanging="360"/>
      </w:pPr>
    </w:lvl>
  </w:abstractNum>
  <w:abstractNum w:abstractNumId="4" w15:restartNumberingAfterBreak="0">
    <w:nsid w:val="0DB504DD"/>
    <w:multiLevelType w:val="hybridMultilevel"/>
    <w:tmpl w:val="0EC279E2"/>
    <w:lvl w:ilvl="0" w:tplc="40090013">
      <w:start w:val="1"/>
      <w:numFmt w:val="upperRoman"/>
      <w:lvlText w:val="%1."/>
      <w:lvlJc w:val="right"/>
      <w:pPr>
        <w:ind w:left="786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28E7621"/>
    <w:multiLevelType w:val="hybridMultilevel"/>
    <w:tmpl w:val="4712F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4D6FED"/>
    <w:multiLevelType w:val="hybridMultilevel"/>
    <w:tmpl w:val="B03459F6"/>
    <w:lvl w:ilvl="0" w:tplc="13AE52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9255A05"/>
    <w:multiLevelType w:val="hybridMultilevel"/>
    <w:tmpl w:val="0EC279E2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ED20BF8"/>
    <w:multiLevelType w:val="hybridMultilevel"/>
    <w:tmpl w:val="B6BCDA40"/>
    <w:lvl w:ilvl="0" w:tplc="763670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3EEDBA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712A3D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EFE9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8A12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E10EC2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6D2E6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AA76F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4E714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FD73D27"/>
    <w:multiLevelType w:val="hybridMultilevel"/>
    <w:tmpl w:val="0EC279E2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1A4375B"/>
    <w:multiLevelType w:val="hybridMultilevel"/>
    <w:tmpl w:val="42565768"/>
    <w:lvl w:ilvl="0" w:tplc="4009000F">
      <w:start w:val="1"/>
      <w:numFmt w:val="decimal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991DC0"/>
    <w:multiLevelType w:val="hybridMultilevel"/>
    <w:tmpl w:val="CAA0DCFA"/>
    <w:lvl w:ilvl="0" w:tplc="40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F766D7"/>
    <w:multiLevelType w:val="hybridMultilevel"/>
    <w:tmpl w:val="0EC279E2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BFE6489"/>
    <w:multiLevelType w:val="hybridMultilevel"/>
    <w:tmpl w:val="B308C720"/>
    <w:lvl w:ilvl="0" w:tplc="40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E878B0"/>
    <w:multiLevelType w:val="hybridMultilevel"/>
    <w:tmpl w:val="0EC279E2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D234E7B"/>
    <w:multiLevelType w:val="hybridMultilevel"/>
    <w:tmpl w:val="11261BB4"/>
    <w:lvl w:ilvl="0" w:tplc="4F5626BC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</w:lvl>
    <w:lvl w:ilvl="1" w:tplc="5ECE655E" w:tentative="1">
      <w:start w:val="1"/>
      <w:numFmt w:val="decimal"/>
      <w:lvlText w:val="%2."/>
      <w:lvlJc w:val="left"/>
      <w:pPr>
        <w:tabs>
          <w:tab w:val="num" w:pos="1789"/>
        </w:tabs>
        <w:ind w:left="1789" w:hanging="360"/>
      </w:pPr>
    </w:lvl>
    <w:lvl w:ilvl="2" w:tplc="2CE602AC" w:tentative="1">
      <w:start w:val="1"/>
      <w:numFmt w:val="decimal"/>
      <w:lvlText w:val="%3."/>
      <w:lvlJc w:val="left"/>
      <w:pPr>
        <w:tabs>
          <w:tab w:val="num" w:pos="2509"/>
        </w:tabs>
        <w:ind w:left="2509" w:hanging="360"/>
      </w:pPr>
    </w:lvl>
    <w:lvl w:ilvl="3" w:tplc="FADA19D4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316EC7A6" w:tentative="1">
      <w:start w:val="1"/>
      <w:numFmt w:val="decimal"/>
      <w:lvlText w:val="%5."/>
      <w:lvlJc w:val="left"/>
      <w:pPr>
        <w:tabs>
          <w:tab w:val="num" w:pos="3949"/>
        </w:tabs>
        <w:ind w:left="3949" w:hanging="360"/>
      </w:pPr>
    </w:lvl>
    <w:lvl w:ilvl="5" w:tplc="DB10A02E" w:tentative="1">
      <w:start w:val="1"/>
      <w:numFmt w:val="decimal"/>
      <w:lvlText w:val="%6."/>
      <w:lvlJc w:val="left"/>
      <w:pPr>
        <w:tabs>
          <w:tab w:val="num" w:pos="4669"/>
        </w:tabs>
        <w:ind w:left="4669" w:hanging="360"/>
      </w:pPr>
    </w:lvl>
    <w:lvl w:ilvl="6" w:tplc="7654E112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5F601E8" w:tentative="1">
      <w:start w:val="1"/>
      <w:numFmt w:val="decimal"/>
      <w:lvlText w:val="%8."/>
      <w:lvlJc w:val="left"/>
      <w:pPr>
        <w:tabs>
          <w:tab w:val="num" w:pos="6109"/>
        </w:tabs>
        <w:ind w:left="6109" w:hanging="360"/>
      </w:pPr>
    </w:lvl>
    <w:lvl w:ilvl="8" w:tplc="766C98D0" w:tentative="1">
      <w:start w:val="1"/>
      <w:numFmt w:val="decimal"/>
      <w:lvlText w:val="%9."/>
      <w:lvlJc w:val="left"/>
      <w:pPr>
        <w:tabs>
          <w:tab w:val="num" w:pos="6829"/>
        </w:tabs>
        <w:ind w:left="6829" w:hanging="360"/>
      </w:pPr>
    </w:lvl>
  </w:abstractNum>
  <w:abstractNum w:abstractNumId="16" w15:restartNumberingAfterBreak="0">
    <w:nsid w:val="2EFE7EAD"/>
    <w:multiLevelType w:val="hybridMultilevel"/>
    <w:tmpl w:val="0EC279E2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F837476"/>
    <w:multiLevelType w:val="hybridMultilevel"/>
    <w:tmpl w:val="3EB4F178"/>
    <w:lvl w:ilvl="0" w:tplc="3514AE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99684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EB632F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A94CE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3A46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4A62EA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5DC7F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8484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DD2FE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29A0D58"/>
    <w:multiLevelType w:val="hybridMultilevel"/>
    <w:tmpl w:val="86641B36"/>
    <w:lvl w:ilvl="0" w:tplc="118EC7A4">
      <w:start w:val="1"/>
      <w:numFmt w:val="lowerLetter"/>
      <w:lvlText w:val="%1)"/>
      <w:lvlJc w:val="left"/>
      <w:pPr>
        <w:ind w:left="1125" w:hanging="40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7E21B83"/>
    <w:multiLevelType w:val="hybridMultilevel"/>
    <w:tmpl w:val="1174D90E"/>
    <w:lvl w:ilvl="0" w:tplc="714260F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403AD5"/>
    <w:multiLevelType w:val="hybridMultilevel"/>
    <w:tmpl w:val="B1687672"/>
    <w:lvl w:ilvl="0" w:tplc="1AC0AE1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ECD6F3E"/>
    <w:multiLevelType w:val="hybridMultilevel"/>
    <w:tmpl w:val="0EC279E2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09C6F0A"/>
    <w:multiLevelType w:val="hybridMultilevel"/>
    <w:tmpl w:val="E6061F4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9A630D"/>
    <w:multiLevelType w:val="hybridMultilevel"/>
    <w:tmpl w:val="0EC279E2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784492F"/>
    <w:multiLevelType w:val="hybridMultilevel"/>
    <w:tmpl w:val="0EC279E2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8867106"/>
    <w:multiLevelType w:val="hybridMultilevel"/>
    <w:tmpl w:val="42565768"/>
    <w:lvl w:ilvl="0" w:tplc="4009000F">
      <w:start w:val="1"/>
      <w:numFmt w:val="decimal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71EC"/>
    <w:multiLevelType w:val="hybridMultilevel"/>
    <w:tmpl w:val="861A062C"/>
    <w:lvl w:ilvl="0" w:tplc="2B26C6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0DCBE5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670CE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FF03E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62537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EE42DD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220EE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2EE4A0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68E40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093644F"/>
    <w:multiLevelType w:val="hybridMultilevel"/>
    <w:tmpl w:val="0EC279E2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0A6433F"/>
    <w:multiLevelType w:val="hybridMultilevel"/>
    <w:tmpl w:val="42565768"/>
    <w:lvl w:ilvl="0" w:tplc="4009000F">
      <w:start w:val="1"/>
      <w:numFmt w:val="decimal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7C23F0"/>
    <w:multiLevelType w:val="hybridMultilevel"/>
    <w:tmpl w:val="42565768"/>
    <w:lvl w:ilvl="0" w:tplc="4009000F">
      <w:start w:val="1"/>
      <w:numFmt w:val="decimal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28188E"/>
    <w:multiLevelType w:val="hybridMultilevel"/>
    <w:tmpl w:val="780E4ACC"/>
    <w:lvl w:ilvl="0" w:tplc="40090013">
      <w:start w:val="1"/>
      <w:numFmt w:val="upperRoman"/>
      <w:lvlText w:val="%1."/>
      <w:lvlJc w:val="righ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156" w:hanging="360"/>
      </w:pPr>
    </w:lvl>
    <w:lvl w:ilvl="2" w:tplc="4009001B" w:tentative="1">
      <w:start w:val="1"/>
      <w:numFmt w:val="lowerRoman"/>
      <w:lvlText w:val="%3."/>
      <w:lvlJc w:val="right"/>
      <w:pPr>
        <w:ind w:left="1876" w:hanging="180"/>
      </w:pPr>
    </w:lvl>
    <w:lvl w:ilvl="3" w:tplc="4009000F" w:tentative="1">
      <w:start w:val="1"/>
      <w:numFmt w:val="decimal"/>
      <w:lvlText w:val="%4."/>
      <w:lvlJc w:val="left"/>
      <w:pPr>
        <w:ind w:left="2596" w:hanging="360"/>
      </w:pPr>
    </w:lvl>
    <w:lvl w:ilvl="4" w:tplc="40090019" w:tentative="1">
      <w:start w:val="1"/>
      <w:numFmt w:val="lowerLetter"/>
      <w:lvlText w:val="%5."/>
      <w:lvlJc w:val="left"/>
      <w:pPr>
        <w:ind w:left="3316" w:hanging="360"/>
      </w:pPr>
    </w:lvl>
    <w:lvl w:ilvl="5" w:tplc="4009001B" w:tentative="1">
      <w:start w:val="1"/>
      <w:numFmt w:val="lowerRoman"/>
      <w:lvlText w:val="%6."/>
      <w:lvlJc w:val="right"/>
      <w:pPr>
        <w:ind w:left="4036" w:hanging="180"/>
      </w:pPr>
    </w:lvl>
    <w:lvl w:ilvl="6" w:tplc="4009000F" w:tentative="1">
      <w:start w:val="1"/>
      <w:numFmt w:val="decimal"/>
      <w:lvlText w:val="%7."/>
      <w:lvlJc w:val="left"/>
      <w:pPr>
        <w:ind w:left="4756" w:hanging="360"/>
      </w:pPr>
    </w:lvl>
    <w:lvl w:ilvl="7" w:tplc="40090019" w:tentative="1">
      <w:start w:val="1"/>
      <w:numFmt w:val="lowerLetter"/>
      <w:lvlText w:val="%8."/>
      <w:lvlJc w:val="left"/>
      <w:pPr>
        <w:ind w:left="5476" w:hanging="360"/>
      </w:pPr>
    </w:lvl>
    <w:lvl w:ilvl="8" w:tplc="4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31" w15:restartNumberingAfterBreak="0">
    <w:nsid w:val="56610B14"/>
    <w:multiLevelType w:val="hybridMultilevel"/>
    <w:tmpl w:val="1174D90E"/>
    <w:lvl w:ilvl="0" w:tplc="714260F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9F32E5"/>
    <w:multiLevelType w:val="hybridMultilevel"/>
    <w:tmpl w:val="0EC279E2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F784A47"/>
    <w:multiLevelType w:val="hybridMultilevel"/>
    <w:tmpl w:val="0EC279E2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0F0325A"/>
    <w:multiLevelType w:val="hybridMultilevel"/>
    <w:tmpl w:val="EE0008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CE7C9A"/>
    <w:multiLevelType w:val="hybridMultilevel"/>
    <w:tmpl w:val="0EC279E2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6DE291C"/>
    <w:multiLevelType w:val="hybridMultilevel"/>
    <w:tmpl w:val="DE18FAD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A91E9C"/>
    <w:multiLevelType w:val="hybridMultilevel"/>
    <w:tmpl w:val="0EC279E2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DBB6918"/>
    <w:multiLevelType w:val="hybridMultilevel"/>
    <w:tmpl w:val="0EC279E2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FDB733D"/>
    <w:multiLevelType w:val="hybridMultilevel"/>
    <w:tmpl w:val="0EC279E2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0B05A64"/>
    <w:multiLevelType w:val="hybridMultilevel"/>
    <w:tmpl w:val="42565768"/>
    <w:lvl w:ilvl="0" w:tplc="4009000F">
      <w:start w:val="1"/>
      <w:numFmt w:val="decimal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EA6EEB"/>
    <w:multiLevelType w:val="hybridMultilevel"/>
    <w:tmpl w:val="0EC279E2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2FB4C69"/>
    <w:multiLevelType w:val="hybridMultilevel"/>
    <w:tmpl w:val="3B8A6688"/>
    <w:lvl w:ilvl="0" w:tplc="D0247D4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03A87B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4F58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322399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268C17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2A82F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4528B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7A79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74E301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9F9294C"/>
    <w:multiLevelType w:val="hybridMultilevel"/>
    <w:tmpl w:val="E6BEC04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BC086D"/>
    <w:multiLevelType w:val="hybridMultilevel"/>
    <w:tmpl w:val="0EC279E2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30"/>
  </w:num>
  <w:num w:numId="3">
    <w:abstractNumId w:val="2"/>
  </w:num>
  <w:num w:numId="4">
    <w:abstractNumId w:val="37"/>
  </w:num>
  <w:num w:numId="5">
    <w:abstractNumId w:val="7"/>
  </w:num>
  <w:num w:numId="6">
    <w:abstractNumId w:val="44"/>
  </w:num>
  <w:num w:numId="7">
    <w:abstractNumId w:val="33"/>
  </w:num>
  <w:num w:numId="8">
    <w:abstractNumId w:val="35"/>
  </w:num>
  <w:num w:numId="9">
    <w:abstractNumId w:val="14"/>
  </w:num>
  <w:num w:numId="10">
    <w:abstractNumId w:val="39"/>
  </w:num>
  <w:num w:numId="11">
    <w:abstractNumId w:val="38"/>
  </w:num>
  <w:num w:numId="12">
    <w:abstractNumId w:val="15"/>
  </w:num>
  <w:num w:numId="13">
    <w:abstractNumId w:val="21"/>
  </w:num>
  <w:num w:numId="14">
    <w:abstractNumId w:val="24"/>
  </w:num>
  <w:num w:numId="15">
    <w:abstractNumId w:val="27"/>
  </w:num>
  <w:num w:numId="16">
    <w:abstractNumId w:val="32"/>
  </w:num>
  <w:num w:numId="17">
    <w:abstractNumId w:val="41"/>
  </w:num>
  <w:num w:numId="18">
    <w:abstractNumId w:val="12"/>
  </w:num>
  <w:num w:numId="19">
    <w:abstractNumId w:val="3"/>
  </w:num>
  <w:num w:numId="20">
    <w:abstractNumId w:val="9"/>
  </w:num>
  <w:num w:numId="21">
    <w:abstractNumId w:val="4"/>
  </w:num>
  <w:num w:numId="22">
    <w:abstractNumId w:val="34"/>
  </w:num>
  <w:num w:numId="23">
    <w:abstractNumId w:val="18"/>
  </w:num>
  <w:num w:numId="24">
    <w:abstractNumId w:val="43"/>
  </w:num>
  <w:num w:numId="25">
    <w:abstractNumId w:val="23"/>
  </w:num>
  <w:num w:numId="26">
    <w:abstractNumId w:val="16"/>
  </w:num>
  <w:num w:numId="27">
    <w:abstractNumId w:val="0"/>
  </w:num>
  <w:num w:numId="28">
    <w:abstractNumId w:val="17"/>
  </w:num>
  <w:num w:numId="29">
    <w:abstractNumId w:val="26"/>
  </w:num>
  <w:num w:numId="30">
    <w:abstractNumId w:val="8"/>
  </w:num>
  <w:num w:numId="31">
    <w:abstractNumId w:val="42"/>
  </w:num>
  <w:num w:numId="32">
    <w:abstractNumId w:val="6"/>
  </w:num>
  <w:num w:numId="33">
    <w:abstractNumId w:val="1"/>
  </w:num>
  <w:num w:numId="34">
    <w:abstractNumId w:val="11"/>
  </w:num>
  <w:num w:numId="35">
    <w:abstractNumId w:val="13"/>
  </w:num>
  <w:num w:numId="36">
    <w:abstractNumId w:val="40"/>
  </w:num>
  <w:num w:numId="37">
    <w:abstractNumId w:val="25"/>
  </w:num>
  <w:num w:numId="38">
    <w:abstractNumId w:val="28"/>
  </w:num>
  <w:num w:numId="39">
    <w:abstractNumId w:val="10"/>
  </w:num>
  <w:num w:numId="40">
    <w:abstractNumId w:val="29"/>
  </w:num>
  <w:num w:numId="41">
    <w:abstractNumId w:val="19"/>
  </w:num>
  <w:num w:numId="42">
    <w:abstractNumId w:val="31"/>
  </w:num>
  <w:num w:numId="43">
    <w:abstractNumId w:val="22"/>
  </w:num>
  <w:num w:numId="44">
    <w:abstractNumId w:val="36"/>
  </w:num>
  <w:num w:numId="4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rYwMDExtTA0tTRS0lEKTi0uzszPAykwrgUAknx8liwAAAA="/>
  </w:docVars>
  <w:rsids>
    <w:rsidRoot w:val="00B00B89"/>
    <w:rsid w:val="00020C85"/>
    <w:rsid w:val="0006090C"/>
    <w:rsid w:val="000B3C47"/>
    <w:rsid w:val="000C07B9"/>
    <w:rsid w:val="0010791C"/>
    <w:rsid w:val="00132947"/>
    <w:rsid w:val="00195B88"/>
    <w:rsid w:val="00221DF2"/>
    <w:rsid w:val="00234B18"/>
    <w:rsid w:val="00263621"/>
    <w:rsid w:val="002F18FE"/>
    <w:rsid w:val="002F1E69"/>
    <w:rsid w:val="00326DB0"/>
    <w:rsid w:val="00342C7D"/>
    <w:rsid w:val="00374978"/>
    <w:rsid w:val="003A18DB"/>
    <w:rsid w:val="003F1870"/>
    <w:rsid w:val="00451D8F"/>
    <w:rsid w:val="004A1CE2"/>
    <w:rsid w:val="004D6576"/>
    <w:rsid w:val="00515745"/>
    <w:rsid w:val="00575DC4"/>
    <w:rsid w:val="006E2C9D"/>
    <w:rsid w:val="006E6CD7"/>
    <w:rsid w:val="00733A57"/>
    <w:rsid w:val="00733CB2"/>
    <w:rsid w:val="0074425B"/>
    <w:rsid w:val="007A286E"/>
    <w:rsid w:val="008C2AEF"/>
    <w:rsid w:val="00906275"/>
    <w:rsid w:val="00991E27"/>
    <w:rsid w:val="00A10DA5"/>
    <w:rsid w:val="00A229C8"/>
    <w:rsid w:val="00A767E7"/>
    <w:rsid w:val="00A953DD"/>
    <w:rsid w:val="00AD7FDA"/>
    <w:rsid w:val="00B00B89"/>
    <w:rsid w:val="00B01C80"/>
    <w:rsid w:val="00B0471C"/>
    <w:rsid w:val="00B71036"/>
    <w:rsid w:val="00D169EB"/>
    <w:rsid w:val="00D2639A"/>
    <w:rsid w:val="00D809EC"/>
    <w:rsid w:val="00DA0AE1"/>
    <w:rsid w:val="00DC1F46"/>
    <w:rsid w:val="00EA29D5"/>
    <w:rsid w:val="00F757DA"/>
    <w:rsid w:val="00F961BC"/>
    <w:rsid w:val="00FC1256"/>
    <w:rsid w:val="00FD43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92761"/>
  <w15:docId w15:val="{43E24085-E4D2-9D4A-92C5-8F6733AF2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3621"/>
  </w:style>
  <w:style w:type="paragraph" w:styleId="Heading1">
    <w:name w:val="heading 1"/>
    <w:basedOn w:val="Normal"/>
    <w:next w:val="Normal"/>
    <w:link w:val="Heading1Char"/>
    <w:uiPriority w:val="9"/>
    <w:qFormat/>
    <w:rsid w:val="004A1CE2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A1CE2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0B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0B8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F18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4A1CE2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A1CE2"/>
    <w:rPr>
      <w:rFonts w:asciiTheme="majorHAnsi" w:eastAsiaTheme="majorEastAsia" w:hAnsiTheme="majorHAnsi" w:cstheme="majorBidi"/>
      <w:b/>
      <w:bCs/>
      <w:color w:val="4472C4" w:themeColor="accent1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3A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A57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26DB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81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32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42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51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35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697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31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84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70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5768">
          <w:marLeft w:val="547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6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12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Kiran D C</dc:creator>
  <cp:lastModifiedBy>achyut jagini</cp:lastModifiedBy>
  <cp:revision>25</cp:revision>
  <cp:lastPrinted>2021-04-11T05:11:00Z</cp:lastPrinted>
  <dcterms:created xsi:type="dcterms:W3CDTF">2021-01-28T08:04:00Z</dcterms:created>
  <dcterms:modified xsi:type="dcterms:W3CDTF">2021-04-11T05:11:00Z</dcterms:modified>
</cp:coreProperties>
</file>